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1AE2" w14:textId="242033A9" w:rsidR="00B459BE" w:rsidRDefault="00B459BE" w:rsidP="00B459B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="00610298">
          <w:rPr>
            <w:b/>
            <w:i/>
            <w:noProof/>
            <w:sz w:val="28"/>
          </w:rPr>
          <w:t>S5-24</w:t>
        </w:r>
        <w:r w:rsidR="00615D8F">
          <w:rPr>
            <w:b/>
            <w:i/>
            <w:noProof/>
            <w:sz w:val="28"/>
          </w:rPr>
          <w:t>2151</w:t>
        </w:r>
      </w:fldSimple>
      <w:r w:rsidR="00967BB3">
        <w:rPr>
          <w:b/>
          <w:i/>
          <w:noProof/>
          <w:sz w:val="28"/>
        </w:rPr>
        <w:t>d1</w:t>
      </w:r>
    </w:p>
    <w:p w14:paraId="7F340F30" w14:textId="77777777" w:rsidR="00B459BE" w:rsidRDefault="00000000" w:rsidP="00B459BE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B459BE" w:rsidRPr="00BA51D9">
          <w:rPr>
            <w:b/>
            <w:noProof/>
            <w:sz w:val="24"/>
          </w:rPr>
          <w:t>Changsha, Hunan Province</w:t>
        </w:r>
      </w:fldSimple>
      <w:r w:rsidR="00B459BE">
        <w:rPr>
          <w:b/>
          <w:noProof/>
          <w:sz w:val="24"/>
        </w:rPr>
        <w:t xml:space="preserve">, </w:t>
      </w:r>
      <w:fldSimple w:instr=" DOCPROPERTY  Country  \* MERGEFORMAT ">
        <w:r w:rsidR="00B459BE" w:rsidRPr="00BA51D9">
          <w:rPr>
            <w:b/>
            <w:noProof/>
            <w:sz w:val="24"/>
          </w:rPr>
          <w:t>China</w:t>
        </w:r>
      </w:fldSimple>
      <w:r w:rsidR="00B459BE">
        <w:rPr>
          <w:b/>
          <w:noProof/>
          <w:sz w:val="24"/>
        </w:rPr>
        <w:t xml:space="preserve">, </w:t>
      </w:r>
      <w:fldSimple w:instr=" DOCPROPERTY  StartDate  \* MERGEFORMAT ">
        <w:r w:rsidR="00B459BE" w:rsidRPr="00BA51D9">
          <w:rPr>
            <w:b/>
            <w:noProof/>
            <w:sz w:val="24"/>
          </w:rPr>
          <w:t>15th Apr 2024</w:t>
        </w:r>
      </w:fldSimple>
      <w:r w:rsidR="00B459BE">
        <w:rPr>
          <w:b/>
          <w:noProof/>
          <w:sz w:val="24"/>
        </w:rPr>
        <w:t xml:space="preserve"> - </w:t>
      </w:r>
      <w:fldSimple w:instr=" DOCPROPERTY  EndDate  \* MERGEFORMAT ">
        <w:r w:rsidR="00B459BE" w:rsidRPr="00BA51D9">
          <w:rPr>
            <w:b/>
            <w:noProof/>
            <w:sz w:val="24"/>
          </w:rPr>
          <w:t>19th Apr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459BE" w14:paraId="705DBD34" w14:textId="77777777" w:rsidTr="00123BB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37A265" w14:textId="77777777" w:rsidR="00B459BE" w:rsidRDefault="00B459BE" w:rsidP="00123BB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B459BE" w14:paraId="7564969C" w14:textId="77777777" w:rsidTr="00123BB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7305CCA" w14:textId="77777777" w:rsidR="00B459BE" w:rsidRDefault="00B459BE" w:rsidP="00123BB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459BE" w14:paraId="32E4D129" w14:textId="77777777" w:rsidTr="00123BB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F2C7B9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584E379B" w14:textId="77777777" w:rsidTr="00123BBF">
        <w:tc>
          <w:tcPr>
            <w:tcW w:w="142" w:type="dxa"/>
            <w:tcBorders>
              <w:left w:val="single" w:sz="4" w:space="0" w:color="auto"/>
            </w:tcBorders>
          </w:tcPr>
          <w:p w14:paraId="0F38DA47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31A9B1B" w14:textId="77777777" w:rsidR="00B459BE" w:rsidRPr="00410371" w:rsidRDefault="00000000" w:rsidP="00123BB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B459BE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7EBD0EF5" w14:textId="77777777" w:rsidR="00B459BE" w:rsidRDefault="00B459BE" w:rsidP="00123BB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5F3B707" w14:textId="50DDB501" w:rsidR="00B459BE" w:rsidRPr="00410371" w:rsidRDefault="00000000" w:rsidP="00123BB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B459BE" w:rsidRPr="00410371">
                <w:rPr>
                  <w:b/>
                  <w:noProof/>
                  <w:sz w:val="28"/>
                </w:rPr>
                <w:t>00</w:t>
              </w:r>
              <w:r w:rsidR="005274DF">
                <w:rPr>
                  <w:b/>
                  <w:noProof/>
                  <w:sz w:val="28"/>
                </w:rPr>
                <w:t>9</w:t>
              </w:r>
              <w:r w:rsidR="00B459BE" w:rsidRPr="00410371">
                <w:rPr>
                  <w:b/>
                  <w:noProof/>
                  <w:sz w:val="28"/>
                </w:rPr>
                <w:t>9</w:t>
              </w:r>
            </w:fldSimple>
          </w:p>
        </w:tc>
        <w:tc>
          <w:tcPr>
            <w:tcW w:w="709" w:type="dxa"/>
          </w:tcPr>
          <w:p w14:paraId="61C16248" w14:textId="77777777" w:rsidR="00B459BE" w:rsidRDefault="00B459BE" w:rsidP="00123BB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2E43CB8" w14:textId="77777777" w:rsidR="00B459BE" w:rsidRPr="00410371" w:rsidRDefault="00000000" w:rsidP="00123BBF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B459BE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18FA5383" w14:textId="77777777" w:rsidR="00B459BE" w:rsidRDefault="00B459BE" w:rsidP="00123BB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66274F2" w14:textId="77777777" w:rsidR="00B459BE" w:rsidRPr="00410371" w:rsidRDefault="00000000" w:rsidP="00123BB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B459BE" w:rsidRPr="004103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A2D5623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</w:p>
        </w:tc>
      </w:tr>
      <w:tr w:rsidR="00B459BE" w14:paraId="73968385" w14:textId="77777777" w:rsidTr="00123BB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BB82CAB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</w:p>
        </w:tc>
      </w:tr>
      <w:tr w:rsidR="00B459BE" w14:paraId="7460A74E" w14:textId="77777777" w:rsidTr="00123BB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04078A1" w14:textId="77777777" w:rsidR="00B459BE" w:rsidRPr="00F25D98" w:rsidRDefault="00B459BE" w:rsidP="00123BB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459BE" w14:paraId="6F622628" w14:textId="77777777" w:rsidTr="00123BBF">
        <w:tc>
          <w:tcPr>
            <w:tcW w:w="9641" w:type="dxa"/>
            <w:gridSpan w:val="9"/>
          </w:tcPr>
          <w:p w14:paraId="3AFF4E0D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35EB9C7" w14:textId="77777777" w:rsidR="00B459BE" w:rsidRDefault="00B459BE" w:rsidP="00B459B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459BE" w14:paraId="58745A57" w14:textId="77777777" w:rsidTr="00123BBF">
        <w:tc>
          <w:tcPr>
            <w:tcW w:w="2835" w:type="dxa"/>
          </w:tcPr>
          <w:p w14:paraId="0409DAD8" w14:textId="77777777" w:rsidR="00B459BE" w:rsidRDefault="00B459BE" w:rsidP="00123BB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91D31E4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00FABC1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43CE03C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E731E76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1646557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3909797" w14:textId="11B34808" w:rsidR="00B459BE" w:rsidRDefault="00C3037D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D1465A8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28CA3CA" w14:textId="25DF119B" w:rsidR="00B459BE" w:rsidRDefault="00C3037D" w:rsidP="00123BB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02BAB345" w14:textId="77777777" w:rsidR="00B459BE" w:rsidRDefault="00B459BE" w:rsidP="00B459B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459BE" w14:paraId="662FADDE" w14:textId="77777777" w:rsidTr="00123BBF">
        <w:tc>
          <w:tcPr>
            <w:tcW w:w="9640" w:type="dxa"/>
            <w:gridSpan w:val="11"/>
          </w:tcPr>
          <w:p w14:paraId="4F7C149D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3CC108BE" w14:textId="77777777" w:rsidTr="00123BB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2DFE88" w14:textId="77777777" w:rsidR="00B459BE" w:rsidRDefault="00B459BE" w:rsidP="00123BB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58A7BED" w14:textId="77777777" w:rsidR="00B459BE" w:rsidRDefault="00000000" w:rsidP="00123BB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B459BE">
                <w:t>Rel-18 CR TS 28.105 Correct Training Requirements</w:t>
              </w:r>
            </w:fldSimple>
          </w:p>
        </w:tc>
      </w:tr>
      <w:tr w:rsidR="00B459BE" w14:paraId="092C70F0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54792C1A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79DBB6F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0156430A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08F551FA" w14:textId="77777777" w:rsidR="00B459BE" w:rsidRDefault="00B459BE" w:rsidP="00123BB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6568C6E" w14:textId="77777777" w:rsidR="00B459BE" w:rsidRDefault="00000000" w:rsidP="00123BB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B459BE">
                <w:rPr>
                  <w:noProof/>
                </w:rPr>
                <w:t>Ericsson India Private Limited</w:t>
              </w:r>
            </w:fldSimple>
          </w:p>
        </w:tc>
      </w:tr>
      <w:tr w:rsidR="00B459BE" w14:paraId="524B76B4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65567966" w14:textId="77777777" w:rsidR="00B459BE" w:rsidRDefault="00B459BE" w:rsidP="00123BB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17C22AF" w14:textId="6B2D173E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B459BE" w14:paraId="1E7607D1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3415BD25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106018B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616EBC75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311699FE" w14:textId="77777777" w:rsidR="00B459BE" w:rsidRDefault="00B459BE" w:rsidP="00123BB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B1E8089" w14:textId="47019C08" w:rsidR="00B459BE" w:rsidRDefault="00615D8F" w:rsidP="00123BB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MDAS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C35EABF" w14:textId="77777777" w:rsidR="00B459BE" w:rsidRDefault="00B459BE" w:rsidP="00123BB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B7B9F90" w14:textId="77777777" w:rsidR="00B459BE" w:rsidRDefault="00B459BE" w:rsidP="00123BB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0A55306" w14:textId="77777777" w:rsidR="00B459BE" w:rsidRDefault="00000000" w:rsidP="00123BB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B459BE">
                <w:rPr>
                  <w:noProof/>
                </w:rPr>
                <w:t>2024-04-04</w:t>
              </w:r>
            </w:fldSimple>
          </w:p>
        </w:tc>
      </w:tr>
      <w:tr w:rsidR="00B459BE" w14:paraId="21EA11C2" w14:textId="77777777" w:rsidTr="00123BBF">
        <w:tc>
          <w:tcPr>
            <w:tcW w:w="1843" w:type="dxa"/>
            <w:tcBorders>
              <w:left w:val="single" w:sz="4" w:space="0" w:color="auto"/>
            </w:tcBorders>
          </w:tcPr>
          <w:p w14:paraId="7040C5F2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F6BA5D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7587FE4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92F1C47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5CB072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1EDBD09B" w14:textId="77777777" w:rsidTr="00123BB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B7FB32" w14:textId="77777777" w:rsidR="00B459BE" w:rsidRDefault="00B459BE" w:rsidP="00123BB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C2C7E16" w14:textId="1ABF9A3D" w:rsidR="00B459BE" w:rsidRPr="00610298" w:rsidRDefault="00E7547F" w:rsidP="00123BBF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EDF26C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07A10AD" w14:textId="77777777" w:rsidR="00B459BE" w:rsidRDefault="00B459BE" w:rsidP="00123BB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5DE5E7D" w14:textId="77777777" w:rsidR="00B459BE" w:rsidRDefault="00000000" w:rsidP="00123BB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B459BE">
                <w:rPr>
                  <w:noProof/>
                </w:rPr>
                <w:t>Rel-18</w:t>
              </w:r>
            </w:fldSimple>
          </w:p>
        </w:tc>
      </w:tr>
      <w:tr w:rsidR="00B459BE" w14:paraId="500AECF0" w14:textId="77777777" w:rsidTr="00123BB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1DE9E86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474812E" w14:textId="77777777" w:rsidR="00B459BE" w:rsidRDefault="00B459BE" w:rsidP="00123BB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48C76FD" w14:textId="77777777" w:rsidR="00B459BE" w:rsidRDefault="00B459BE" w:rsidP="00123BB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BD8102" w14:textId="77777777" w:rsidR="00B459BE" w:rsidRPr="007C2097" w:rsidRDefault="00B459BE" w:rsidP="00123BB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B459BE" w14:paraId="59A9F832" w14:textId="77777777" w:rsidTr="00123BBF">
        <w:tc>
          <w:tcPr>
            <w:tcW w:w="1843" w:type="dxa"/>
          </w:tcPr>
          <w:p w14:paraId="4E308A67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73A7BBE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23A682C3" w14:textId="77777777" w:rsidTr="00123BB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8A37DA3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17D07F" w14:textId="77777777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  <w:r w:rsidRPr="00DE6C02">
              <w:rPr>
                <w:noProof/>
              </w:rPr>
              <w:t xml:space="preserve">Use case </w:t>
            </w:r>
            <w:r>
              <w:rPr>
                <w:noProof/>
              </w:rPr>
              <w:t>“</w:t>
            </w:r>
            <w:r w:rsidRPr="00F17505">
              <w:rPr>
                <w:noProof/>
              </w:rPr>
              <w:t xml:space="preserve">Managing ML </w:t>
            </w:r>
            <w:r>
              <w:rPr>
                <w:noProof/>
              </w:rPr>
              <w:t>t</w:t>
            </w:r>
            <w:r w:rsidRPr="00F17505">
              <w:rPr>
                <w:noProof/>
              </w:rPr>
              <w:t xml:space="preserve">raining </w:t>
            </w:r>
            <w:r>
              <w:rPr>
                <w:noProof/>
              </w:rPr>
              <w:t>p</w:t>
            </w:r>
            <w:r w:rsidRPr="00F17505">
              <w:rPr>
                <w:noProof/>
              </w:rPr>
              <w:t>rocesses</w:t>
            </w:r>
            <w:r>
              <w:rPr>
                <w:noProof/>
              </w:rPr>
              <w:t xml:space="preserve">” and requirements </w:t>
            </w:r>
            <w:r w:rsidRPr="00DE6C02">
              <w:rPr>
                <w:noProof/>
              </w:rPr>
              <w:t xml:space="preserve">for ML </w:t>
            </w:r>
            <w:r>
              <w:rPr>
                <w:noProof/>
              </w:rPr>
              <w:t>t</w:t>
            </w:r>
            <w:r w:rsidRPr="00F17505">
              <w:rPr>
                <w:noProof/>
              </w:rPr>
              <w:t xml:space="preserve">raining </w:t>
            </w:r>
            <w:r w:rsidRPr="00DE6C02">
              <w:rPr>
                <w:noProof/>
              </w:rPr>
              <w:t>needs to be corrected in order to fit the specified solutions for training in for Rel 18.</w:t>
            </w:r>
            <w:r>
              <w:rPr>
                <w:lang w:val="en-US"/>
              </w:rPr>
              <w:t xml:space="preserve">  </w:t>
            </w:r>
          </w:p>
        </w:tc>
      </w:tr>
      <w:tr w:rsidR="00B459BE" w14:paraId="1D4CF2E8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F33886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ECC43AC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04B96C43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0F6475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6C661A8" w14:textId="77777777" w:rsidR="00B459BE" w:rsidRDefault="00560553" w:rsidP="00123BBF">
            <w:pPr>
              <w:pStyle w:val="CRCoverPage"/>
              <w:spacing w:after="0"/>
              <w:ind w:left="100"/>
              <w:rPr>
                <w:noProof/>
              </w:rPr>
            </w:pPr>
            <w:r w:rsidRPr="00205646">
              <w:rPr>
                <w:noProof/>
              </w:rPr>
              <w:t>This contribution proposes to remove use case “Managing ML training processes” and requirements related to it.</w:t>
            </w:r>
          </w:p>
          <w:p w14:paraId="10506681" w14:textId="628065D0" w:rsidR="001E3B91" w:rsidRPr="001E3B91" w:rsidRDefault="001E3B91" w:rsidP="00123BB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Void Duplicate requirement </w:t>
            </w:r>
            <w:r w:rsidRPr="001E3B91">
              <w:rPr>
                <w:noProof/>
              </w:rPr>
              <w:t>REQ- ML_TRAIN-FUN-07</w:t>
            </w:r>
            <w:r w:rsidRPr="001E3B91">
              <w:rPr>
                <w:noProof/>
              </w:rPr>
              <w:t xml:space="preserve">, </w:t>
            </w:r>
            <w:r w:rsidRPr="001E3B91">
              <w:rPr>
                <w:noProof/>
              </w:rPr>
              <w:t>REQ-ML_TRAIN- MGT-02</w:t>
            </w:r>
          </w:p>
          <w:p w14:paraId="29CFDC32" w14:textId="77777777" w:rsidR="001E3B91" w:rsidRPr="001E3B91" w:rsidRDefault="001E3B91" w:rsidP="00123BB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Void </w:t>
            </w:r>
            <w:r w:rsidRPr="001E3B91">
              <w:rPr>
                <w:noProof/>
              </w:rPr>
              <w:t>REQ-ML_TRAIN- MGT-03</w:t>
            </w:r>
            <w:r w:rsidRPr="001E3B91">
              <w:rPr>
                <w:noProof/>
              </w:rPr>
              <w:t xml:space="preserve"> due to lack of solution</w:t>
            </w:r>
          </w:p>
          <w:p w14:paraId="658D9C7E" w14:textId="510CA97E" w:rsidR="001E3B91" w:rsidRDefault="001E3B91" w:rsidP="001E3B91">
            <w:pPr>
              <w:pStyle w:val="CRCoverPage"/>
              <w:spacing w:after="0"/>
              <w:ind w:left="100"/>
              <w:rPr>
                <w:noProof/>
              </w:rPr>
            </w:pPr>
            <w:r w:rsidRPr="001E3B91">
              <w:rPr>
                <w:noProof/>
              </w:rPr>
              <w:t xml:space="preserve">Correct </w:t>
            </w:r>
            <w:r w:rsidRPr="001E3B91">
              <w:rPr>
                <w:noProof/>
              </w:rPr>
              <w:t>REQ-ML_TRAIN- MGT-04</w:t>
            </w:r>
            <w:r w:rsidRPr="001E3B91">
              <w:rPr>
                <w:noProof/>
              </w:rPr>
              <w:t xml:space="preserve"> , Correct </w:t>
            </w:r>
            <w:r w:rsidRPr="001E3B91">
              <w:rPr>
                <w:noProof/>
              </w:rPr>
              <w:t>REQ-ML_ERROR-02</w:t>
            </w:r>
            <w:r w:rsidRPr="001E3B91">
              <w:rPr>
                <w:noProof/>
              </w:rPr>
              <w:t xml:space="preserve"> and </w:t>
            </w:r>
            <w:r w:rsidRPr="001E3B91">
              <w:rPr>
                <w:noProof/>
              </w:rPr>
              <w:t>REQ-ML_ERROR-04</w:t>
            </w:r>
            <w:r w:rsidRPr="001E3B91">
              <w:rPr>
                <w:noProof/>
              </w:rPr>
              <w:t xml:space="preserve"> </w:t>
            </w:r>
            <w:r w:rsidRPr="001E3B91">
              <w:rPr>
                <w:noProof/>
              </w:rPr>
              <w:t>to fit the solution</w:t>
            </w:r>
          </w:p>
        </w:tc>
      </w:tr>
      <w:tr w:rsidR="00B459BE" w14:paraId="55A1563D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7AFBB0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116755E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076D0C5F" w14:textId="77777777" w:rsidTr="00123BB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639C1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926D04" w14:textId="77777777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s to incorrect implementation.</w:t>
            </w:r>
          </w:p>
        </w:tc>
      </w:tr>
      <w:tr w:rsidR="00B459BE" w14:paraId="5606616B" w14:textId="77777777" w:rsidTr="00123BBF">
        <w:tc>
          <w:tcPr>
            <w:tcW w:w="2694" w:type="dxa"/>
            <w:gridSpan w:val="2"/>
          </w:tcPr>
          <w:p w14:paraId="7D804AC9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C1FCA7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281A8C22" w14:textId="77777777" w:rsidTr="00123BB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D41C0A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448120" w14:textId="77777777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>
              <w:t xml:space="preserve"> and </w:t>
            </w:r>
            <w:r w:rsidRPr="00435D3B">
              <w:t>6.2</w:t>
            </w:r>
            <w:r>
              <w:t>a</w:t>
            </w:r>
            <w:r w:rsidRPr="00435D3B">
              <w:t>.</w:t>
            </w:r>
            <w:r>
              <w:t>1.</w:t>
            </w:r>
            <w:r w:rsidRPr="00435D3B">
              <w:t>3</w:t>
            </w:r>
          </w:p>
        </w:tc>
      </w:tr>
      <w:tr w:rsidR="00B459BE" w14:paraId="1A282A15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EB039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3B3335" w14:textId="77777777" w:rsidR="00B459BE" w:rsidRDefault="00B459BE" w:rsidP="00123BB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459BE" w14:paraId="05A5BA1D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E33974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1FD81A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1B249CB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FC5BD3F" w14:textId="77777777" w:rsidR="00B459BE" w:rsidRDefault="00B459BE" w:rsidP="00123BB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FFA0530" w14:textId="77777777" w:rsidR="00B459BE" w:rsidRDefault="00B459BE" w:rsidP="00123BB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B459BE" w14:paraId="43EBF4E6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E19C70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73B4D7B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182487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E3E1566" w14:textId="77777777" w:rsidR="00B459BE" w:rsidRDefault="00B459BE" w:rsidP="00123BB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C7D966" w14:textId="77777777" w:rsidR="00B459BE" w:rsidRDefault="00B459BE" w:rsidP="00123BB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459BE" w14:paraId="1203476F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1EE309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F8B50D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672F7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B52CE5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882BC0" w14:textId="77777777" w:rsidR="00B459BE" w:rsidRDefault="00B459BE" w:rsidP="00123BB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459BE" w14:paraId="25026738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2D82945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9B3FB88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C56479" w14:textId="77777777" w:rsidR="00B459BE" w:rsidRDefault="00B459BE" w:rsidP="00123B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7AC6E83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D18A1C2" w14:textId="77777777" w:rsidR="00B459BE" w:rsidRDefault="00B459BE" w:rsidP="00123BB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459BE" w14:paraId="2EEACC82" w14:textId="77777777" w:rsidTr="00123BB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3E9DB7" w14:textId="77777777" w:rsidR="00B459BE" w:rsidRDefault="00B459BE" w:rsidP="00123BB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357588" w14:textId="77777777" w:rsidR="00B459BE" w:rsidRDefault="00B459BE" w:rsidP="00123BBF">
            <w:pPr>
              <w:pStyle w:val="CRCoverPage"/>
              <w:spacing w:after="0"/>
              <w:rPr>
                <w:noProof/>
              </w:rPr>
            </w:pPr>
          </w:p>
        </w:tc>
      </w:tr>
      <w:tr w:rsidR="00B459BE" w14:paraId="0B711CD6" w14:textId="77777777" w:rsidTr="00123BB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0B45280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CD9F9D" w14:textId="77777777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459BE" w:rsidRPr="008863B9" w14:paraId="6E3CFA21" w14:textId="77777777" w:rsidTr="00123BB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6BF1B5" w14:textId="77777777" w:rsidR="00B459BE" w:rsidRPr="008863B9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124722E" w14:textId="77777777" w:rsidR="00B459BE" w:rsidRPr="008863B9" w:rsidRDefault="00B459BE" w:rsidP="00123BB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459BE" w14:paraId="13D154E4" w14:textId="77777777" w:rsidTr="00123BB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54BB04" w14:textId="77777777" w:rsidR="00B459BE" w:rsidRDefault="00B459BE" w:rsidP="00123B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9748D1" w14:textId="77777777" w:rsidR="00B459BE" w:rsidRDefault="00B459BE" w:rsidP="00123BB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0B275EF" w14:textId="77777777" w:rsidR="00B459BE" w:rsidRDefault="00B459BE" w:rsidP="00B459BE">
      <w:pPr>
        <w:pStyle w:val="CRCoverPage"/>
        <w:spacing w:after="0"/>
        <w:rPr>
          <w:noProof/>
          <w:sz w:val="8"/>
          <w:szCs w:val="8"/>
        </w:rPr>
      </w:pPr>
    </w:p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</w:tbl>
    <w:bookmarkEnd w:id="1"/>
    <w:p w14:paraId="736BF7F0" w14:textId="77777777" w:rsidR="00FF7483" w:rsidRPr="00F17505" w:rsidRDefault="00FF7483" w:rsidP="00FF7483">
      <w:pPr>
        <w:pStyle w:val="Heading5"/>
      </w:pPr>
      <w:r w:rsidRPr="00F17505">
        <w:t>6.2</w:t>
      </w:r>
      <w:r>
        <w:t>a</w:t>
      </w:r>
      <w:r w:rsidRPr="00F17505">
        <w:t>.</w:t>
      </w:r>
      <w:r>
        <w:t>1.</w:t>
      </w:r>
      <w:r w:rsidRPr="00F17505">
        <w:t>2.4</w:t>
      </w:r>
      <w:r w:rsidRPr="00F17505">
        <w:tab/>
        <w:t xml:space="preserve">Managing ML </w:t>
      </w:r>
      <w:r>
        <w:t>t</w:t>
      </w:r>
      <w:r w:rsidRPr="00F17505">
        <w:t xml:space="preserve">raining </w:t>
      </w:r>
      <w:r>
        <w:t>p</w:t>
      </w:r>
      <w:r w:rsidRPr="00F17505">
        <w:t>rocesses</w:t>
      </w:r>
    </w:p>
    <w:p w14:paraId="1013A6DB" w14:textId="700BC494" w:rsidR="00FF7483" w:rsidRPr="00F17505" w:rsidDel="00467583" w:rsidRDefault="00FF7483" w:rsidP="00FF7483">
      <w:pPr>
        <w:rPr>
          <w:del w:id="2" w:author="Cintia Rosa" w:date="2024-03-25T09:12:00Z"/>
        </w:rPr>
      </w:pPr>
      <w:del w:id="3" w:author="Cintia Rosa" w:date="2024-03-25T09:12:00Z">
        <w:r w:rsidRPr="00F17505" w:rsidDel="00467583">
          <w:rPr>
            <w:iCs/>
          </w:rPr>
          <w:delText xml:space="preserve">This relates to </w:delText>
        </w:r>
        <w:r w:rsidDel="00467583">
          <w:rPr>
            <w:iCs/>
          </w:rPr>
          <w:delText xml:space="preserve">the </w:delText>
        </w:r>
        <w:r w:rsidRPr="00F17505" w:rsidDel="00467583">
          <w:rPr>
            <w:iCs/>
          </w:rPr>
          <w:delText>manag</w:delText>
        </w:r>
        <w:r w:rsidDel="00467583">
          <w:rPr>
            <w:iCs/>
          </w:rPr>
          <w:delText>ement</w:delText>
        </w:r>
        <w:r w:rsidRPr="00F17505" w:rsidDel="00467583">
          <w:rPr>
            <w:iCs/>
          </w:rPr>
          <w:delText xml:space="preserve"> </w:delText>
        </w:r>
      </w:del>
      <w:del w:id="4" w:author="Cintia Rosa" w:date="2024-03-19T10:32:00Z">
        <w:r w:rsidRPr="00F17505" w:rsidDel="0020494E">
          <w:rPr>
            <w:iCs/>
          </w:rPr>
          <w:delText xml:space="preserve">and controlling </w:delText>
        </w:r>
      </w:del>
      <w:del w:id="5" w:author="Cintia Rosa" w:date="2024-03-25T09:12:00Z">
        <w:r w:rsidDel="00467583">
          <w:rPr>
            <w:iCs/>
          </w:rPr>
          <w:delText xml:space="preserve">of the </w:delText>
        </w:r>
        <w:r w:rsidRPr="00F17505" w:rsidDel="00467583">
          <w:rPr>
            <w:iCs/>
          </w:rPr>
          <w:delText>ML training processes</w:delText>
        </w:r>
        <w:r w:rsidRPr="00F17505" w:rsidDel="00467583">
          <w:delText>.</w:delText>
        </w:r>
      </w:del>
    </w:p>
    <w:p w14:paraId="5CF4CBFD" w14:textId="0E012200" w:rsidR="00FF7483" w:rsidRPr="00F17505" w:rsidRDefault="00FF7483" w:rsidP="00FF7483">
      <w:pPr>
        <w:spacing w:line="264" w:lineRule="auto"/>
      </w:pPr>
      <w:r w:rsidRPr="00F17505">
        <w:lastRenderedPageBreak/>
        <w:t xml:space="preserve">To achieve the desired outcome of any machine learning </w:t>
      </w:r>
      <w:r w:rsidR="001E3B91">
        <w:t xml:space="preserve">for related </w:t>
      </w:r>
      <w:r w:rsidRPr="00F17505">
        <w:t>use-case</w:t>
      </w:r>
      <w:r>
        <w:t xml:space="preserve"> or </w:t>
      </w:r>
      <w:proofErr w:type="spellStart"/>
      <w:r>
        <w:t>task</w:t>
      </w:r>
      <w:r w:rsidR="001E3B91">
        <w:t>,</w:t>
      </w:r>
      <w:r w:rsidRPr="00F17505">
        <w:t>the</w:t>
      </w:r>
      <w:proofErr w:type="spellEnd"/>
      <w:r w:rsidRPr="00F17505">
        <w:t xml:space="preserve"> ML </w:t>
      </w:r>
      <w:r>
        <w:t>m</w:t>
      </w:r>
      <w:r w:rsidRPr="00F17505">
        <w:t xml:space="preserve">odel needs to be trained with the appropriate data. </w:t>
      </w:r>
      <w:del w:id="6" w:author="Cintia Rosa" w:date="2024-03-19T10:32:00Z">
        <w:r w:rsidRPr="00F17505" w:rsidDel="0020494E">
          <w:delText xml:space="preserve">The training may be </w:delText>
        </w:r>
        <w:r w:rsidRPr="0020494E" w:rsidDel="0020494E">
          <w:delText>undertaken</w:delText>
        </w:r>
        <w:r w:rsidRPr="00F17505" w:rsidDel="0020494E">
          <w:delText xml:space="preserve"> in </w:delText>
        </w:r>
        <w:r w:rsidRPr="0020494E" w:rsidDel="0020494E">
          <w:delText>a function or in a management function.</w:delText>
        </w:r>
        <w:r w:rsidR="0020494E" w:rsidRPr="0020494E" w:rsidDel="0020494E">
          <w:delText xml:space="preserve"> managed</w:delText>
        </w:r>
      </w:del>
    </w:p>
    <w:p w14:paraId="36429E19" w14:textId="67CECAAC" w:rsidR="00FF7483" w:rsidRPr="00F17505" w:rsidRDefault="00FF7483" w:rsidP="00FF7483">
      <w:pPr>
        <w:spacing w:line="264" w:lineRule="auto"/>
      </w:pPr>
      <w:del w:id="7" w:author="Cintia Rosa" w:date="2024-03-19T10:32:00Z">
        <w:r w:rsidRPr="00F17505" w:rsidDel="0020494E">
          <w:delText>In either case, t</w:delText>
        </w:r>
      </w:del>
      <w:ins w:id="8" w:author="Cintia Rosa" w:date="2024-03-19T10:32:00Z">
        <w:r w:rsidR="0020494E">
          <w:t>T</w:t>
        </w:r>
      </w:ins>
      <w:r w:rsidRPr="00F17505">
        <w:t xml:space="preserve">he </w:t>
      </w:r>
      <w:del w:id="9" w:author="Cintia Rosa" w:date="2024-03-19T10:32:00Z">
        <w:r w:rsidRPr="00F17505" w:rsidDel="0020494E">
          <w:delText xml:space="preserve">network </w:delText>
        </w:r>
      </w:del>
      <w:ins w:id="10" w:author="Cintia Rosa" w:date="2024-03-25T09:16:00Z">
        <w:r w:rsidR="00467583">
          <w:t xml:space="preserve">3GPP </w:t>
        </w:r>
      </w:ins>
      <w:r w:rsidRPr="004010A7">
        <w:t>management system</w:t>
      </w:r>
      <w:r w:rsidRPr="00F17505">
        <w:t xml:space="preserve"> </w:t>
      </w:r>
      <w:del w:id="11" w:author="Cintia Rosa" w:date="2024-03-19T10:32:00Z">
        <w:r w:rsidRPr="00F17505" w:rsidDel="0020494E">
          <w:delText>not only needs</w:delText>
        </w:r>
      </w:del>
      <w:ins w:id="12" w:author="Cintia Rosa" w:date="2024-03-28T13:09:00Z">
        <w:r w:rsidR="007D5FF4">
          <w:t>need</w:t>
        </w:r>
      </w:ins>
      <w:ins w:id="13" w:author="Cintia Rosa" w:date="2024-03-28T13:10:00Z">
        <w:r w:rsidR="007D5FF4">
          <w:t>s</w:t>
        </w:r>
      </w:ins>
      <w:r w:rsidR="002E690C">
        <w:t xml:space="preserve"> </w:t>
      </w:r>
      <w:del w:id="14" w:author="Cintia Rosa" w:date="2024-03-19T10:32:00Z">
        <w:r w:rsidRPr="00F17505" w:rsidDel="0020494E">
          <w:delText xml:space="preserve"> </w:delText>
        </w:r>
      </w:del>
      <w:r w:rsidRPr="00F17505">
        <w:t xml:space="preserve">to have the required training capabilities </w:t>
      </w:r>
      <w:del w:id="15" w:author="Cintia Rosa" w:date="2024-03-19T10:33:00Z">
        <w:r w:rsidRPr="00F17505" w:rsidDel="0020494E">
          <w:delText xml:space="preserve">but needs to </w:delText>
        </w:r>
      </w:del>
      <w:ins w:id="16" w:author="Cintia Rosa" w:date="2024-03-19T10:33:00Z">
        <w:r w:rsidR="0020494E">
          <w:t xml:space="preserve">as well as to </w:t>
        </w:r>
      </w:ins>
      <w:del w:id="17" w:author="Cintia Rosa" w:date="2024-03-19T10:33:00Z">
        <w:r w:rsidRPr="00F17505" w:rsidDel="0020494E">
          <w:delText xml:space="preserve">also </w:delText>
        </w:r>
      </w:del>
      <w:r w:rsidRPr="00F17505">
        <w:t xml:space="preserve">have the means to manage the training </w:t>
      </w:r>
      <w:del w:id="18" w:author="Cintia Rosa" w:date="2024-03-19T10:33:00Z">
        <w:r w:rsidDel="0020494E">
          <w:delText xml:space="preserve">process </w:delText>
        </w:r>
        <w:r w:rsidRPr="00F17505" w:rsidDel="0020494E">
          <w:delText>of the ML models. The consumers need to be able to interact with the training process, e.g.</w:delText>
        </w:r>
        <w:r w:rsidDel="0020494E">
          <w:delText>,</w:delText>
        </w:r>
        <w:r w:rsidRPr="00F17505" w:rsidDel="0020494E">
          <w:delText xml:space="preserve"> </w:delText>
        </w:r>
      </w:del>
      <w:ins w:id="19" w:author="Cintia Rosa" w:date="2024-03-19T10:33:00Z">
        <w:r w:rsidR="0020494E">
          <w:t>request</w:t>
        </w:r>
      </w:ins>
      <w:ins w:id="20" w:author="Cintia Rosa" w:date="2024-03-19T10:34:00Z">
        <w:r w:rsidR="0020494E">
          <w:t xml:space="preserve"> of a</w:t>
        </w:r>
      </w:ins>
      <w:r w:rsidR="00C47F5F">
        <w:t>n</w:t>
      </w:r>
      <w:ins w:id="21" w:author="Cintia Rosa" w:date="2024-03-19T10:34:00Z">
        <w:r w:rsidR="0020494E">
          <w:t xml:space="preserve"> ML Model by starting, cancelling or </w:t>
        </w:r>
      </w:ins>
      <w:del w:id="22" w:author="Cintia Rosa" w:date="2024-03-19T10:34:00Z">
        <w:r w:rsidRPr="00F17505" w:rsidDel="0020494E">
          <w:delText xml:space="preserve">to </w:delText>
        </w:r>
      </w:del>
      <w:r w:rsidRPr="00F17505">
        <w:t>suspend</w:t>
      </w:r>
      <w:ins w:id="23" w:author="Cintia Rosa" w:date="2024-03-19T10:34:00Z">
        <w:r w:rsidR="0020494E">
          <w:t>ing</w:t>
        </w:r>
      </w:ins>
      <w:r w:rsidRPr="00F17505">
        <w:t xml:space="preserve"> </w:t>
      </w:r>
      <w:del w:id="24" w:author="Cintia Rosa" w:date="2024-03-19T10:34:00Z">
        <w:r w:rsidRPr="00F17505" w:rsidDel="0020494E">
          <w:delText xml:space="preserve">or restart </w:delText>
        </w:r>
      </w:del>
      <w:r w:rsidRPr="00F17505">
        <w:t>the process</w:t>
      </w:r>
      <w:ins w:id="25" w:author="Cintia Rosa" w:date="2024-03-25T09:13:00Z">
        <w:r w:rsidR="00467583">
          <w:t>.</w:t>
        </w:r>
      </w:ins>
      <w:del w:id="26" w:author="Cintia Rosa" w:date="2024-03-19T10:34:00Z">
        <w:r w:rsidRPr="00F17505" w:rsidDel="0020494E">
          <w:delText>; and also need to manage and control the requests related to such training process.</w:delText>
        </w:r>
      </w:del>
    </w:p>
    <w:p w14:paraId="4067ED5C" w14:textId="77777777" w:rsidR="00436385" w:rsidRPr="005965FE" w:rsidRDefault="00436385" w:rsidP="00436385"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36385" w14:paraId="08A76F93" w14:textId="77777777" w:rsidTr="00561DE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E09CA6B" w14:textId="44FCF1C5" w:rsidR="00436385" w:rsidRDefault="00436385" w:rsidP="00561DE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6157B498" w14:textId="77777777" w:rsidR="00FF7483" w:rsidRPr="00435D3B" w:rsidRDefault="00FF7483" w:rsidP="00FF7483">
      <w:pPr>
        <w:pStyle w:val="Heading4"/>
      </w:pPr>
      <w:r w:rsidRPr="00435D3B">
        <w:t>6.2</w:t>
      </w:r>
      <w:r>
        <w:t>a</w:t>
      </w:r>
      <w:r w:rsidRPr="00435D3B">
        <w:t>.</w:t>
      </w:r>
      <w:r>
        <w:t>1.</w:t>
      </w:r>
      <w:r w:rsidRPr="00435D3B">
        <w:t>3</w:t>
      </w:r>
      <w:r w:rsidRPr="00435D3B">
        <w:tab/>
        <w:t>Requirements for ML training</w:t>
      </w:r>
    </w:p>
    <w:p w14:paraId="7CB80BCC" w14:textId="77777777" w:rsidR="00FF7483" w:rsidRPr="00F17505" w:rsidRDefault="00FF7483" w:rsidP="00FF7483">
      <w:pPr>
        <w:pStyle w:val="TH"/>
      </w:pPr>
      <w:r w:rsidRPr="00F17505">
        <w:t>Table 6.2</w:t>
      </w:r>
      <w:r>
        <w:t>a</w:t>
      </w:r>
      <w:r w:rsidRPr="00F17505">
        <w:t>.</w:t>
      </w:r>
      <w:r>
        <w:t>1.</w:t>
      </w:r>
      <w:r w:rsidRPr="00F17505">
        <w:t>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592"/>
        <w:gridCol w:w="5096"/>
        <w:gridCol w:w="2008"/>
      </w:tblGrid>
      <w:tr w:rsidR="00FF7483" w:rsidRPr="00F17505" w14:paraId="6285304D" w14:textId="77777777" w:rsidTr="00561DE3">
        <w:trPr>
          <w:tblHeader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9967B" w14:textId="77777777" w:rsidR="00FF7483" w:rsidRPr="00F17505" w:rsidRDefault="00FF7483" w:rsidP="00561DE3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ED2CF" w14:textId="77777777" w:rsidR="00FF7483" w:rsidRPr="00F17505" w:rsidRDefault="00FF7483" w:rsidP="00561DE3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A3F25" w14:textId="77777777" w:rsidR="00FF7483" w:rsidRPr="00F17505" w:rsidRDefault="00FF7483" w:rsidP="00561DE3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FF7483" w:rsidRPr="00F17505" w14:paraId="532C1366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ED37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iCs/>
              </w:rPr>
            </w:pPr>
            <w:r w:rsidRPr="00F17505">
              <w:rPr>
                <w:b/>
                <w:bCs/>
              </w:rPr>
              <w:t>REQ-ML_TRAIN-FUN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B1865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shall have a capability allowing </w:t>
            </w:r>
            <w:r>
              <w:rPr>
                <w:lang w:eastAsia="zh-CN"/>
              </w:rPr>
              <w:t>an authorized MLT MnS</w:t>
            </w:r>
            <w:r w:rsidRPr="00F17505">
              <w:rPr>
                <w:lang w:eastAsia="zh-CN"/>
              </w:rPr>
              <w:t xml:space="preserve"> consumer to request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A41F" w14:textId="77777777" w:rsidR="00FF7483" w:rsidRPr="00F17505" w:rsidRDefault="00FF7483" w:rsidP="00561DE3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3DC2BA67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1D99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965DA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shall have a capability allowing the </w:t>
            </w:r>
            <w:r>
              <w:rPr>
                <w:lang w:eastAsia="zh-CN"/>
              </w:rPr>
              <w:t xml:space="preserve">authorized MLT MnS </w:t>
            </w:r>
            <w:r w:rsidRPr="00F17505">
              <w:rPr>
                <w:lang w:eastAsia="zh-CN"/>
              </w:rPr>
              <w:t>consumer to specify the data sources containing the candidate training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2BEB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18612ED7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5C7B3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0667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shall have a capability allowing the </w:t>
            </w:r>
            <w:r>
              <w:rPr>
                <w:lang w:eastAsia="zh-CN"/>
              </w:rPr>
              <w:t xml:space="preserve">authorized MLT MnS </w:t>
            </w:r>
            <w:r w:rsidRPr="00F17505">
              <w:rPr>
                <w:lang w:eastAsia="zh-CN"/>
              </w:rPr>
              <w:t xml:space="preserve">consumer to specify </w:t>
            </w:r>
            <w:r w:rsidRPr="00F17505" w:rsidDel="00FA1964">
              <w:rPr>
                <w:rFonts w:hint="eastAsia"/>
                <w:lang w:eastAsia="zh-CN"/>
              </w:rPr>
              <w:t>the</w:t>
            </w:r>
            <w:r w:rsidRPr="00F17505">
              <w:rPr>
                <w:rFonts w:hint="eastAsia"/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i</w:t>
            </w:r>
            <w:r w:rsidRPr="00F17505">
              <w:rPr>
                <w:rFonts w:hint="eastAsia"/>
                <w:lang w:eastAsia="zh-CN"/>
              </w:rPr>
              <w:t>nference</w:t>
            </w:r>
            <w:r w:rsidRPr="00F17505">
              <w:rPr>
                <w:lang w:eastAsia="zh-CN"/>
              </w:rPr>
              <w:t xml:space="preserve"> type of the ML </w:t>
            </w:r>
            <w:r>
              <w:rPr>
                <w:lang w:eastAsia="zh-CN"/>
              </w:rPr>
              <w:t>e</w:t>
            </w:r>
            <w:r w:rsidRPr="00F17505">
              <w:rPr>
                <w:lang w:eastAsia="zh-CN"/>
              </w:rPr>
              <w:t>ntity to be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1784F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10AF7DCD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EB429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</w:rPr>
              <w:t>REQ- ML_TRAIN-FUN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82BA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shall have a capability to provide the training result to the </w:t>
            </w:r>
            <w:r>
              <w:rPr>
                <w:lang w:eastAsia="zh-CN"/>
              </w:rPr>
              <w:t xml:space="preserve">MLT MnS </w:t>
            </w:r>
            <w:r w:rsidRPr="00F17505">
              <w:rPr>
                <w:lang w:eastAsia="zh-CN"/>
              </w:rPr>
              <w:t>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00C0" w14:textId="77777777" w:rsidR="00FF7483" w:rsidRPr="00F17505" w:rsidRDefault="00FF7483" w:rsidP="00561DE3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1EFEE8F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CFDB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C8BE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shall have a capability allowing </w:t>
            </w:r>
            <w:r w:rsidRPr="00651E94">
              <w:t xml:space="preserve">an authorized </w:t>
            </w:r>
            <w:r>
              <w:t xml:space="preserve">MLT </w:t>
            </w:r>
            <w:r w:rsidRPr="00651E94">
              <w:t xml:space="preserve">MnS consumer to </w:t>
            </w:r>
            <w:r>
              <w:t>configure</w:t>
            </w:r>
            <w:r w:rsidRPr="00651E94">
              <w:t xml:space="preserve"> the </w:t>
            </w:r>
            <w:r w:rsidRPr="00651E94">
              <w:rPr>
                <w:lang w:val="en-US"/>
              </w:rPr>
              <w:t>thresholds</w:t>
            </w:r>
            <w:r>
              <w:rPr>
                <w:lang w:val="en-US"/>
              </w:rPr>
              <w:t xml:space="preserve"> of the performance measurements and/or KPIs</w:t>
            </w:r>
            <w:r w:rsidRPr="00651E94">
              <w:rPr>
                <w:lang w:val="en-US"/>
              </w:rPr>
              <w:t xml:space="preserve"> </w:t>
            </w:r>
            <w:r w:rsidRPr="00651E94">
              <w:t>to trigger the re</w:t>
            </w:r>
            <w:r>
              <w:t>-</w:t>
            </w:r>
            <w:r w:rsidRPr="00651E94">
              <w:t>training of an ML entity</w:t>
            </w:r>
            <w:r w:rsidRPr="00651E94">
              <w:rPr>
                <w:rFonts w:hint="eastAsia"/>
              </w:rPr>
              <w:t>.</w:t>
            </w:r>
            <w:r>
              <w:t xml:space="preserve"> (See Note)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D061A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73FBB391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FB8FF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6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C854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A0676C">
              <w:rPr>
                <w:lang w:eastAsia="zh-CN"/>
              </w:rPr>
              <w:t xml:space="preserve">The </w:t>
            </w:r>
            <w:r w:rsidRPr="00F17505">
              <w:rPr>
                <w:lang w:eastAsia="zh-CN"/>
              </w:rPr>
              <w:t xml:space="preserve">MLT MnS producer shall have a capability </w:t>
            </w:r>
            <w:r>
              <w:rPr>
                <w:lang w:eastAsia="zh-CN"/>
              </w:rPr>
              <w:t>to provide the version number of the ML entity and the time when it is generated by ML re-training to the authorized MLT MnS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397A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/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17F743CA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AF00" w14:textId="610E1A2E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7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4714" w14:textId="481D1FEA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del w:id="27" w:author="Cintia Rosa" w:date="2024-03-19T10:49:00Z">
              <w:r w:rsidRPr="00F17505" w:rsidDel="00D934DF">
                <w:rPr>
                  <w:lang w:eastAsia="zh-CN"/>
                </w:rPr>
                <w:delText xml:space="preserve">The MLT MnS producer </w:delText>
              </w:r>
              <w:r w:rsidDel="00D934DF">
                <w:rPr>
                  <w:lang w:eastAsia="zh-CN"/>
                </w:rPr>
                <w:delText xml:space="preserve">shall </w:delText>
              </w:r>
              <w:r w:rsidRPr="00F17505" w:rsidDel="00D934DF">
                <w:rPr>
                  <w:lang w:eastAsia="zh-CN"/>
                </w:rPr>
                <w:delText xml:space="preserve">have a capability </w:delText>
              </w:r>
              <w:r w:rsidDel="00D934DF">
                <w:rPr>
                  <w:lang w:eastAsia="zh-CN"/>
                </w:rPr>
                <w:delText xml:space="preserve">allowing an authorized MLT MnS consumer to </w:delText>
              </w:r>
              <w:r w:rsidRPr="00A64BA1" w:rsidDel="00D934DF">
                <w:rPr>
                  <w:rFonts w:cs="Arial"/>
                  <w:lang w:val="en-US"/>
                </w:rPr>
                <w:delText xml:space="preserve">manage </w:delText>
              </w:r>
              <w:r w:rsidDel="00D934DF">
                <w:rPr>
                  <w:rFonts w:cs="Arial"/>
                  <w:lang w:val="en-US"/>
                </w:rPr>
                <w:delText xml:space="preserve">the </w:delText>
              </w:r>
              <w:r w:rsidRPr="00A64BA1" w:rsidDel="00D934DF">
                <w:rPr>
                  <w:rFonts w:cs="Arial"/>
                  <w:lang w:val="en-US"/>
                </w:rPr>
                <w:delText xml:space="preserve">training </w:delText>
              </w:r>
            </w:del>
            <w:del w:id="28" w:author="Cintia Rosa" w:date="2024-03-19T10:36:00Z">
              <w:r w:rsidRPr="00A64BA1" w:rsidDel="002A48B8">
                <w:rPr>
                  <w:rFonts w:cs="Arial"/>
                  <w:lang w:val="en-US"/>
                </w:rPr>
                <w:delText>process</w:delText>
              </w:r>
            </w:del>
            <w:del w:id="29" w:author="Cintia Rosa" w:date="2024-03-19T10:49:00Z">
              <w:r w:rsidRPr="00A64BA1" w:rsidDel="00D934DF">
                <w:rPr>
                  <w:rFonts w:cs="Arial"/>
                  <w:lang w:val="en-US"/>
                </w:rPr>
                <w:delText xml:space="preserve">, </w:delText>
              </w:r>
              <w:r w:rsidDel="00D934DF">
                <w:rPr>
                  <w:rFonts w:cs="Arial"/>
                  <w:lang w:val="en-US"/>
                </w:rPr>
                <w:delText>including</w:delText>
              </w:r>
              <w:r w:rsidRPr="00A64BA1" w:rsidDel="00D934DF">
                <w:rPr>
                  <w:rFonts w:cs="Arial"/>
                  <w:lang w:val="en-US"/>
                </w:rPr>
                <w:delText xml:space="preserve"> </w:delText>
              </w:r>
              <w:r w:rsidDel="00D934DF">
                <w:rPr>
                  <w:rFonts w:cs="Arial"/>
                  <w:lang w:val="en-US"/>
                </w:rPr>
                <w:delText>starting</w:delText>
              </w:r>
              <w:r w:rsidRPr="00A64BA1" w:rsidDel="00D934DF">
                <w:rPr>
                  <w:rFonts w:cs="Arial"/>
                  <w:lang w:val="en-US"/>
                </w:rPr>
                <w:delText>, suspend</w:delText>
              </w:r>
              <w:r w:rsidDel="00D934DF">
                <w:rPr>
                  <w:rFonts w:cs="Arial"/>
                  <w:lang w:val="en-US"/>
                </w:rPr>
                <w:delText>ing,</w:delText>
              </w:r>
              <w:r w:rsidRPr="00A64BA1" w:rsidDel="00D934DF">
                <w:rPr>
                  <w:rFonts w:cs="Arial"/>
                  <w:lang w:val="en-US"/>
                </w:rPr>
                <w:delText xml:space="preserve"> </w:delText>
              </w:r>
            </w:del>
            <w:del w:id="30" w:author="Cintia Rosa" w:date="2024-03-19T10:37:00Z">
              <w:r w:rsidRPr="00A64BA1" w:rsidDel="002A48B8">
                <w:rPr>
                  <w:rFonts w:cs="Arial"/>
                  <w:lang w:val="en-US"/>
                </w:rPr>
                <w:delText xml:space="preserve">or </w:delText>
              </w:r>
              <w:r w:rsidDel="002A48B8">
                <w:rPr>
                  <w:rFonts w:cs="Arial"/>
                  <w:lang w:val="en-US"/>
                </w:rPr>
                <w:delText>resuming</w:delText>
              </w:r>
              <w:r w:rsidRPr="00A64BA1" w:rsidDel="002A48B8">
                <w:rPr>
                  <w:rFonts w:cs="Arial"/>
                  <w:lang w:val="en-US"/>
                </w:rPr>
                <w:delText xml:space="preserve"> </w:delText>
              </w:r>
            </w:del>
            <w:del w:id="31" w:author="Cintia Rosa" w:date="2024-03-19T10:49:00Z">
              <w:r w:rsidRPr="00A64BA1" w:rsidDel="00D934DF">
                <w:rPr>
                  <w:rFonts w:cs="Arial"/>
                  <w:lang w:val="en-US"/>
                </w:rPr>
                <w:delText>the training</w:delText>
              </w:r>
              <w:r w:rsidDel="00D934DF">
                <w:rPr>
                  <w:rFonts w:cs="Arial"/>
                  <w:lang w:val="en-US"/>
                </w:rPr>
                <w:delText xml:space="preserve"> </w:delText>
              </w:r>
            </w:del>
            <w:del w:id="32" w:author="Cintia Rosa" w:date="2024-03-19T10:37:00Z">
              <w:r w:rsidDel="002A48B8">
                <w:rPr>
                  <w:rFonts w:cs="Arial"/>
                  <w:lang w:val="en-US"/>
                </w:rPr>
                <w:delText>process</w:delText>
              </w:r>
            </w:del>
            <w:del w:id="33" w:author="Cintia Rosa" w:date="2024-03-19T10:49:00Z">
              <w:r w:rsidDel="00D934DF">
                <w:rPr>
                  <w:rFonts w:cs="Arial"/>
                  <w:lang w:val="en-US"/>
                </w:rPr>
                <w:delText>, and configuring the ML context for ML training</w:delText>
              </w:r>
              <w:r w:rsidRPr="00A64BA1" w:rsidDel="00D934DF">
                <w:rPr>
                  <w:rFonts w:cs="Arial"/>
                  <w:lang w:val="en-US"/>
                </w:rPr>
                <w:delText>.</w:delText>
              </w:r>
            </w:del>
            <w:ins w:id="34" w:author="Cintia Rosa" w:date="2024-04-17T16:45:00Z">
              <w:r w:rsidR="005274DF">
                <w:rPr>
                  <w:rFonts w:cs="Arial"/>
                  <w:lang w:val="en-US"/>
                </w:rPr>
                <w:t>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586F4" w14:textId="7FB08A58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del w:id="35" w:author="Cintia Rosa" w:date="2024-03-19T10:49:00Z">
              <w:r w:rsidRPr="00F17505" w:rsidDel="00D934DF">
                <w:rPr>
                  <w:lang w:eastAsia="zh-CN"/>
                </w:rPr>
                <w:delText xml:space="preserve">ML training requested by consumer (clause </w:delText>
              </w:r>
              <w:r w:rsidRPr="00F17505" w:rsidDel="00D934DF">
                <w:delText>6.2</w:delText>
              </w:r>
              <w:r w:rsidDel="00D934DF">
                <w:delText>a</w:delText>
              </w:r>
              <w:r w:rsidRPr="00F17505" w:rsidDel="00D934DF">
                <w:delText>.</w:delText>
              </w:r>
              <w:r w:rsidDel="00D934DF">
                <w:delText>1.</w:delText>
              </w:r>
              <w:r w:rsidRPr="00F17505" w:rsidDel="00D934DF">
                <w:delText>2.1</w:delText>
              </w:r>
              <w:r w:rsidRPr="00F17505" w:rsidDel="00D934DF">
                <w:rPr>
                  <w:lang w:eastAsia="zh-CN"/>
                </w:rPr>
                <w:delText xml:space="preserve">), ML training initiated by producer (clause </w:delText>
              </w:r>
              <w:r w:rsidRPr="00F17505" w:rsidDel="00D934DF">
                <w:delText>6.2</w:delText>
              </w:r>
              <w:r w:rsidDel="00D934DF">
                <w:delText>a</w:delText>
              </w:r>
              <w:r w:rsidRPr="00F17505" w:rsidDel="00D934DF">
                <w:delText>.</w:delText>
              </w:r>
              <w:r w:rsidDel="00D934DF">
                <w:delText>1.</w:delText>
              </w:r>
              <w:r w:rsidRPr="00F17505" w:rsidDel="00D934DF">
                <w:delText>2.2</w:delText>
              </w:r>
              <w:r w:rsidRPr="00F17505" w:rsidDel="00D934DF">
                <w:rPr>
                  <w:lang w:eastAsia="zh-CN"/>
                </w:rPr>
                <w:delText>)</w:delText>
              </w:r>
              <w:r w:rsidDel="00D934DF">
                <w:rPr>
                  <w:lang w:eastAsia="zh-CN"/>
                </w:rPr>
                <w:delText xml:space="preserve">, </w:delText>
              </w:r>
              <w:r w:rsidDel="00D934DF">
                <w:delText>ML entity joint training (clause 6.2a.1.2.6)</w:delText>
              </w:r>
            </w:del>
            <w:ins w:id="36" w:author="Cintia Rosa" w:date="2024-04-17T16:45:00Z">
              <w:r w:rsidR="005274DF">
                <w:t>VOID</w:t>
              </w:r>
            </w:ins>
          </w:p>
        </w:tc>
      </w:tr>
      <w:tr w:rsidR="00FF7483" w:rsidRPr="00F17505" w14:paraId="6B3B5B99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6DAF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8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C891F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provide the grouping of ML entities to an authorized MLT MnS consumer to enable coordinated infere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54D18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FF7483" w:rsidRPr="00F17505" w14:paraId="1FF0DFBE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DA2A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9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7884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allow an authorized MLT MnS consumer to request joint training of a group of ML entitie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3212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FF7483" w:rsidRPr="00F17505" w14:paraId="6FFCAE84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3198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</w:t>
            </w:r>
            <w:r>
              <w:rPr>
                <w:b/>
                <w:bCs/>
              </w:rPr>
              <w:t>10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8F8D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MLT MnS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jointly train a group of ML entities and provide the training results to an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2ED76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FF7483" w:rsidRPr="00F17505" w14:paraId="1E130CDD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FF876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  <w:lang w:eastAsia="zh-CN"/>
              </w:rPr>
              <w:t>REQ-ML_SELECT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A01C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</w:t>
            </w:r>
            <w:r>
              <w:rPr>
                <w:lang w:eastAsia="zh-CN"/>
              </w:rPr>
              <w:t>to enable an</w:t>
            </w:r>
            <w:r w:rsidRPr="00F17505">
              <w:rPr>
                <w:rFonts w:cs="Arial"/>
              </w:rPr>
              <w:t xml:space="preserve"> authorized</w:t>
            </w:r>
            <w:r>
              <w:rPr>
                <w:lang w:eastAsia="zh-CN"/>
              </w:rPr>
              <w:t xml:space="preserve"> MLT MnS</w:t>
            </w:r>
            <w:r w:rsidRPr="00F17505">
              <w:rPr>
                <w:rFonts w:cs="Arial"/>
              </w:rPr>
              <w:t xml:space="preserve"> consumer to discover the </w:t>
            </w:r>
            <w:r>
              <w:rPr>
                <w:rFonts w:cs="Arial"/>
              </w:rPr>
              <w:t xml:space="preserve">properties </w:t>
            </w:r>
            <w:r w:rsidRPr="00F17505">
              <w:rPr>
                <w:rFonts w:cs="Arial"/>
              </w:rPr>
              <w:t xml:space="preserve">of available </w:t>
            </w:r>
            <w:r>
              <w:rPr>
                <w:rFonts w:cs="Arial"/>
              </w:rPr>
              <w:t xml:space="preserve">ML entities </w:t>
            </w:r>
            <w:r w:rsidRPr="00F17505">
              <w:rPr>
                <w:rFonts w:cs="Arial"/>
              </w:rPr>
              <w:t xml:space="preserve">including the contexts under which each of the models </w:t>
            </w:r>
            <w:r>
              <w:rPr>
                <w:rFonts w:cs="Arial"/>
              </w:rPr>
              <w:t>associated with the ML entities</w:t>
            </w:r>
            <w:r w:rsidRPr="00F17505">
              <w:rPr>
                <w:rFonts w:cs="Arial"/>
              </w:rPr>
              <w:t xml:space="preserve"> w</w:t>
            </w:r>
            <w:r>
              <w:rPr>
                <w:rFonts w:cs="Arial"/>
              </w:rPr>
              <w:t>ere</w:t>
            </w:r>
            <w:r w:rsidRPr="00F17505">
              <w:rPr>
                <w:rFonts w:cs="Arial"/>
              </w:rPr>
              <w:t xml:space="preserve">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1276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7E8BC8D5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4583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lastRenderedPageBreak/>
              <w:t>REQ-ML_SELECT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9A83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>an authorized</w:t>
            </w:r>
            <w:r>
              <w:rPr>
                <w:rFonts w:cs="Arial"/>
              </w:rPr>
              <w:t xml:space="preserve"> MLT MnS</w:t>
            </w:r>
            <w:r w:rsidRPr="00F17505">
              <w:rPr>
                <w:rFonts w:cs="Arial"/>
              </w:rPr>
              <w:t xml:space="preserve"> consumer </w:t>
            </w:r>
            <w:r w:rsidRPr="00F17505">
              <w:t xml:space="preserve">to select an ML </w:t>
            </w:r>
            <w:r>
              <w:t>entity to be used for inference</w:t>
            </w:r>
            <w:r w:rsidRPr="00F17505"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9152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>ML models</w:t>
            </w:r>
            <w:r>
              <w:t xml:space="preserve"> 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593FBEB2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8F9C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633CD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 xml:space="preserve">MLT MnS </w:t>
            </w:r>
            <w:r w:rsidRPr="00F17505">
              <w:rPr>
                <w:rFonts w:cs="Arial"/>
              </w:rPr>
              <w:t xml:space="preserve">consumer </w:t>
            </w:r>
            <w:r w:rsidRPr="00F17505">
              <w:t xml:space="preserve">to request for information and be informed about the available alternative </w:t>
            </w:r>
            <w:r>
              <w:t>ML entities</w:t>
            </w:r>
            <w:r w:rsidRPr="00F17505">
              <w:t xml:space="preserve"> of differing complexity and perform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4166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0AA85A0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387EE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2AA6D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have a capability to provide a selected </w:t>
            </w:r>
            <w:r w:rsidRPr="00F17505">
              <w:t xml:space="preserve">ML </w:t>
            </w:r>
            <w:r>
              <w:t>entity</w:t>
            </w:r>
            <w:r w:rsidRPr="00F17505">
              <w:t xml:space="preserve"> </w:t>
            </w:r>
            <w:r w:rsidRPr="00F17505">
              <w:rPr>
                <w:lang w:eastAsia="zh-CN"/>
              </w:rPr>
              <w:t>to the</w:t>
            </w:r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authorized </w:t>
            </w:r>
            <w:r>
              <w:rPr>
                <w:rFonts w:cs="Arial"/>
              </w:rPr>
              <w:t>MLT MnS</w:t>
            </w:r>
            <w:r w:rsidRPr="00F17505"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0DFE8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0D409197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0365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02357" w14:textId="6CB5D70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LT MnS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requests for the </w:t>
            </w:r>
            <w:r>
              <w:rPr>
                <w:rFonts w:cs="Arial"/>
              </w:rPr>
              <w:t xml:space="preserve">specific ML </w:t>
            </w:r>
            <w:r w:rsidRPr="00F17505">
              <w:rPr>
                <w:rFonts w:cs="Arial"/>
              </w:rPr>
              <w:t>training, e.g. to modify the request</w:t>
            </w:r>
            <w:del w:id="37" w:author="Cintia Rosa" w:date="2024-04-04T08:21:00Z">
              <w:r w:rsidRPr="00F17505" w:rsidDel="00BA03E9">
                <w:rPr>
                  <w:rFonts w:cs="Arial"/>
                </w:rPr>
                <w:delText xml:space="preserve"> or to delete </w:delText>
              </w:r>
              <w:r w:rsidDel="00BA03E9">
                <w:rPr>
                  <w:rFonts w:cs="Arial"/>
                </w:rPr>
                <w:delText xml:space="preserve">the </w:delText>
              </w:r>
              <w:r w:rsidRPr="00F17505" w:rsidDel="00BA03E9">
                <w:rPr>
                  <w:rFonts w:cs="Arial"/>
                </w:rPr>
                <w:delText>request</w:delText>
              </w:r>
            </w:del>
            <w:r w:rsidRPr="00F17505">
              <w:rPr>
                <w:rFonts w:cs="Arial"/>
              </w:rPr>
              <w:t xml:space="preserve">.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89ECA" w14:textId="77777777" w:rsidR="00FF7483" w:rsidRPr="00F17505" w:rsidRDefault="00FF7483" w:rsidP="00561DE3">
            <w:pPr>
              <w:pStyle w:val="TAL"/>
              <w:keepNext w:val="0"/>
            </w:pPr>
            <w:r>
              <w:t xml:space="preserve">ML training requested by consumer (clause 6.2a.2.1), </w:t>
            </w:r>
            <w:r w:rsidRPr="00F17505">
              <w:t xml:space="preserve">Managing ML Training P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3551D24B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F80B" w14:textId="5E7E0A28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17B96" w14:textId="4AD11085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del w:id="38" w:author="Cintia Rosa" w:date="2024-03-19T10:39:00Z">
              <w:r w:rsidDel="002A48B8">
                <w:rPr>
                  <w:rFonts w:cs="Arial"/>
                </w:rPr>
                <w:delText>The MLT MnS producer shall have a capability allowing an</w:delText>
              </w:r>
              <w:r w:rsidRPr="00F17505" w:rsidDel="002A48B8">
                <w:rPr>
                  <w:rFonts w:cs="Arial"/>
                </w:rPr>
                <w:delText xml:space="preserve"> authorized </w:delText>
              </w:r>
              <w:r w:rsidDel="002A48B8">
                <w:rPr>
                  <w:rFonts w:cs="Arial"/>
                </w:rPr>
                <w:delText>MLT MnS</w:delText>
              </w:r>
              <w:r w:rsidRPr="00F17505" w:rsidDel="002A48B8">
                <w:rPr>
                  <w:rFonts w:cs="Arial"/>
                </w:rPr>
                <w:delText xml:space="preserve"> consumer to manage and configure one or more training processes, e.g. to start, suspend or restart the training.</w:delText>
              </w:r>
            </w:del>
            <w:ins w:id="39" w:author="Cintia Rosa" w:date="2024-04-17T16:46:00Z">
              <w:r w:rsidR="005274DF">
                <w:rPr>
                  <w:rFonts w:cs="Arial"/>
                </w:rPr>
                <w:t>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0F2C" w14:textId="1051ADC3" w:rsidR="00FF7483" w:rsidDel="002A48B8" w:rsidRDefault="00FF7483" w:rsidP="00561DE3">
            <w:pPr>
              <w:pStyle w:val="TAL"/>
              <w:keepNext w:val="0"/>
              <w:rPr>
                <w:del w:id="40" w:author="Cintia Rosa" w:date="2024-03-19T10:39:00Z"/>
              </w:rPr>
            </w:pPr>
            <w:del w:id="41" w:author="Cintia Rosa" w:date="2024-03-19T10:39:00Z">
              <w:r w:rsidDel="002A48B8">
                <w:delText>ML training requested by consumer (clause 6.2a.1.2.1),</w:delText>
              </w:r>
            </w:del>
          </w:p>
          <w:p w14:paraId="48E5DCBB" w14:textId="523690AC" w:rsidR="00FF7483" w:rsidRPr="00F17505" w:rsidRDefault="00FF7483" w:rsidP="00561DE3">
            <w:pPr>
              <w:pStyle w:val="TAL"/>
              <w:keepNext w:val="0"/>
            </w:pPr>
            <w:del w:id="42" w:author="Cintia Rosa" w:date="2024-03-19T10:39:00Z">
              <w:r w:rsidRPr="00F17505" w:rsidDel="002A48B8">
                <w:delText xml:space="preserve">Managing ML </w:delText>
              </w:r>
              <w:r w:rsidDel="002A48B8">
                <w:delText>t</w:delText>
              </w:r>
              <w:r w:rsidRPr="00F17505" w:rsidDel="002A48B8">
                <w:delText xml:space="preserve">raining </w:delText>
              </w:r>
              <w:r w:rsidDel="002A48B8">
                <w:delText>p</w:delText>
              </w:r>
              <w:r w:rsidRPr="00F17505" w:rsidDel="002A48B8">
                <w:delText xml:space="preserve">rocesses </w:delText>
              </w:r>
              <w:r w:rsidRPr="00F17505" w:rsidDel="002A48B8">
                <w:rPr>
                  <w:lang w:eastAsia="zh-CN"/>
                </w:rPr>
                <w:delText xml:space="preserve">(clause </w:delText>
              </w:r>
              <w:r w:rsidRPr="00F17505" w:rsidDel="002A48B8">
                <w:delText>6.2</w:delText>
              </w:r>
              <w:r w:rsidDel="002A48B8">
                <w:delText>a</w:delText>
              </w:r>
              <w:r w:rsidRPr="00F17505" w:rsidDel="002A48B8">
                <w:delText>.</w:delText>
              </w:r>
              <w:r w:rsidDel="002A48B8">
                <w:delText>1.</w:delText>
              </w:r>
              <w:r w:rsidRPr="00F17505" w:rsidDel="002A48B8">
                <w:delText>2.4</w:delText>
              </w:r>
              <w:r w:rsidRPr="00F17505" w:rsidDel="002A48B8">
                <w:rPr>
                  <w:lang w:eastAsia="zh-CN"/>
                </w:rPr>
                <w:delText>)</w:delText>
              </w:r>
            </w:del>
            <w:ins w:id="43" w:author="Cintia Rosa" w:date="2024-04-17T16:46:00Z">
              <w:r w:rsidR="005274DF">
                <w:rPr>
                  <w:rFonts w:cs="Arial"/>
                </w:rPr>
                <w:t xml:space="preserve"> VOID</w:t>
              </w:r>
            </w:ins>
          </w:p>
        </w:tc>
      </w:tr>
      <w:tr w:rsidR="00FF7483" w:rsidRPr="00F17505" w14:paraId="3D818686" w14:textId="77777777" w:rsidTr="002A48B8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D515A" w14:textId="4CA435FB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6B5D2" w14:textId="7A1CF12A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del w:id="44" w:author="Cintia Rosa" w:date="2024-03-28T13:07:00Z">
              <w:r w:rsidRPr="00F17505" w:rsidDel="007D5FF4">
                <w:rPr>
                  <w:lang w:eastAsia="zh-CN"/>
                </w:rPr>
                <w:delText xml:space="preserve">3GPP management system shall have </w:delText>
              </w:r>
              <w:r w:rsidDel="007D5FF4">
                <w:rPr>
                  <w:lang w:eastAsia="zh-CN"/>
                </w:rPr>
                <w:delText>a</w:delText>
              </w:r>
              <w:r w:rsidRPr="00F17505" w:rsidDel="007D5FF4">
                <w:rPr>
                  <w:lang w:eastAsia="zh-CN"/>
                </w:rPr>
                <w:delText xml:space="preserve"> capability to enable </w:delText>
              </w:r>
              <w:r w:rsidRPr="00F17505" w:rsidDel="007D5FF4">
                <w:rPr>
                  <w:rFonts w:cs="Arial"/>
                </w:rPr>
                <w:delText xml:space="preserve">an authorized </w:delText>
              </w:r>
              <w:r w:rsidDel="007D5FF4">
                <w:rPr>
                  <w:rFonts w:cs="Arial"/>
                </w:rPr>
                <w:delText>MLT MnS</w:delText>
              </w:r>
              <w:r w:rsidRPr="00F17505" w:rsidDel="007D5FF4">
                <w:rPr>
                  <w:rFonts w:cs="Arial"/>
                </w:rPr>
                <w:delText xml:space="preserve"> consumer </w:delText>
              </w:r>
            </w:del>
            <w:del w:id="45" w:author="Cintia Rosa" w:date="2024-03-19T10:40:00Z">
              <w:r w:rsidRPr="00F17505" w:rsidDel="002A48B8">
                <w:rPr>
                  <w:rFonts w:cs="Arial"/>
                </w:rPr>
                <w:delText xml:space="preserve">(e.g. the function/entity different from the function that generated a request for </w:delText>
              </w:r>
              <w:r w:rsidRPr="00F17505" w:rsidDel="002A48B8">
                <w:delText xml:space="preserve">ML </w:delText>
              </w:r>
              <w:r w:rsidRPr="00F17505" w:rsidDel="002A48B8">
                <w:rPr>
                  <w:rFonts w:cs="Arial"/>
                </w:rPr>
                <w:delText xml:space="preserve">training) </w:delText>
              </w:r>
            </w:del>
            <w:del w:id="46" w:author="Cintia Rosa" w:date="2024-03-28T13:07:00Z">
              <w:r w:rsidRPr="00F17505" w:rsidDel="007D5FF4">
                <w:rPr>
                  <w:rFonts w:cs="Arial"/>
                </w:rPr>
                <w:delText>to request for a report on the outcomes of a specific training instance.</w:delText>
              </w:r>
            </w:del>
            <w:ins w:id="47" w:author="Cintia Rosa" w:date="2024-04-17T16:46:00Z">
              <w:r w:rsidR="005274DF">
                <w:rPr>
                  <w:rFonts w:cs="Arial"/>
                </w:rPr>
                <w:t xml:space="preserve"> 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A281C" w14:textId="3E2C31B9" w:rsidR="00FF7483" w:rsidRPr="00F17505" w:rsidRDefault="00FF7483" w:rsidP="00561DE3">
            <w:pPr>
              <w:pStyle w:val="TAL"/>
              <w:keepNext w:val="0"/>
            </w:pPr>
            <w:del w:id="48" w:author="Cintia Rosa" w:date="2024-03-28T13:07:00Z">
              <w:r w:rsidRPr="00F17505" w:rsidDel="007D5FF4">
                <w:delText xml:space="preserve">Managing ML </w:delText>
              </w:r>
              <w:r w:rsidDel="007D5FF4">
                <w:delText>t</w:delText>
              </w:r>
              <w:r w:rsidRPr="00F17505" w:rsidDel="007D5FF4">
                <w:delText xml:space="preserve">raining </w:delText>
              </w:r>
              <w:r w:rsidDel="007D5FF4">
                <w:delText>p</w:delText>
              </w:r>
              <w:r w:rsidRPr="00F17505" w:rsidDel="007D5FF4">
                <w:delText xml:space="preserve">rocesses </w:delText>
              </w:r>
              <w:r w:rsidRPr="00F17505" w:rsidDel="007D5FF4">
                <w:rPr>
                  <w:lang w:eastAsia="zh-CN"/>
                </w:rPr>
                <w:delText xml:space="preserve">(clause </w:delText>
              </w:r>
              <w:r w:rsidRPr="00F17505" w:rsidDel="007D5FF4">
                <w:delText>6.2</w:delText>
              </w:r>
              <w:r w:rsidDel="007D5FF4">
                <w:delText>a</w:delText>
              </w:r>
              <w:r w:rsidRPr="00F17505" w:rsidDel="007D5FF4">
                <w:delText>.</w:delText>
              </w:r>
              <w:r w:rsidDel="007D5FF4">
                <w:delText>1.</w:delText>
              </w:r>
              <w:r w:rsidRPr="00F17505" w:rsidDel="007D5FF4">
                <w:delText>2.4</w:delText>
              </w:r>
              <w:r w:rsidRPr="00F17505" w:rsidDel="007D5FF4">
                <w:rPr>
                  <w:lang w:eastAsia="zh-CN"/>
                </w:rPr>
                <w:delText>)</w:delText>
              </w:r>
            </w:del>
            <w:ins w:id="49" w:author="Cintia Rosa" w:date="2024-04-17T16:46:00Z">
              <w:r w:rsidR="005274DF">
                <w:rPr>
                  <w:rFonts w:cs="Arial"/>
                </w:rPr>
                <w:t xml:space="preserve"> VOID</w:t>
              </w:r>
            </w:ins>
          </w:p>
        </w:tc>
      </w:tr>
      <w:tr w:rsidR="00FF7483" w:rsidRPr="00F17505" w14:paraId="1A73EBBB" w14:textId="77777777" w:rsidTr="002A48B8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2A00B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285E9" w14:textId="0CC61DB8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T MnS</w:t>
            </w:r>
            <w:r w:rsidRPr="00F17505">
              <w:rPr>
                <w:rFonts w:cs="Arial"/>
              </w:rPr>
              <w:t xml:space="preserve"> consumer to define the reporting characteristics related to a specific training request</w:t>
            </w:r>
            <w:ins w:id="50" w:author="Cintia Rosa" w:date="2024-03-28T13:08:00Z">
              <w:r w:rsidR="007D5FF4">
                <w:rPr>
                  <w:rFonts w:cs="Arial"/>
                </w:rPr>
                <w:t>.</w:t>
              </w:r>
            </w:ins>
            <w:r w:rsidRPr="00F17505">
              <w:rPr>
                <w:rFonts w:cs="Arial"/>
              </w:rPr>
              <w:t xml:space="preserve"> </w:t>
            </w:r>
            <w:del w:id="51" w:author="Cintia Rosa" w:date="2024-03-28T13:08:00Z">
              <w:r w:rsidRPr="00F17505" w:rsidDel="007D5FF4">
                <w:rPr>
                  <w:rFonts w:cs="Arial"/>
                </w:rPr>
                <w:delText>or training instance.</w:delText>
              </w:r>
            </w:del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8132A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227AE93" w14:textId="77777777" w:rsidTr="002A48B8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7249F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4D0BD" w14:textId="744B4965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the ML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 function to report to </w:t>
            </w:r>
            <w:r w:rsidRPr="002A48B8">
              <w:rPr>
                <w:lang w:eastAsia="zh-CN"/>
              </w:rPr>
              <w:t>any</w:t>
            </w:r>
            <w:r w:rsidRPr="00F17505">
              <w:rPr>
                <w:lang w:eastAsia="zh-CN"/>
              </w:rPr>
              <w:t xml:space="preserve"> authorized </w:t>
            </w:r>
            <w:r>
              <w:rPr>
                <w:rFonts w:cs="Arial"/>
              </w:rPr>
              <w:t xml:space="preserve">MLT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about specific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raining process and/or report about the outcomes of any such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>raining 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8A892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628EF264" w14:textId="77777777" w:rsidTr="002A48B8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10675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1942B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n authorized consumer of data services (e.g. an ML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 function) to request from a producer of data services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DEB0C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A5BE8B8" w14:textId="77777777" w:rsidTr="002A48B8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5C7AA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9765D" w14:textId="7D08CF9B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n authorized consumer </w:t>
            </w:r>
            <w:del w:id="52" w:author="Cintia Rosa" w:date="2024-03-19T10:41:00Z">
              <w:r w:rsidRPr="002A48B8" w:rsidDel="00D934DF">
                <w:rPr>
                  <w:lang w:eastAsia="zh-CN"/>
                </w:rPr>
                <w:delText>of AI/ML decisions (e</w:delText>
              </w:r>
              <w:r w:rsidRPr="00F17505" w:rsidDel="00D934DF">
                <w:rPr>
                  <w:lang w:eastAsia="zh-CN"/>
                </w:rPr>
                <w:delText xml:space="preserve">.g. a controller) </w:delText>
              </w:r>
            </w:del>
            <w:r w:rsidRPr="00F17505">
              <w:rPr>
                <w:lang w:eastAsia="zh-CN"/>
              </w:rPr>
              <w:t xml:space="preserve">to request </w:t>
            </w:r>
            <w:del w:id="53" w:author="Cintia Rosa" w:date="2024-03-20T09:52:00Z">
              <w:r w:rsidRPr="00F17505" w:rsidDel="00C47F5F">
                <w:rPr>
                  <w:lang w:eastAsia="zh-CN"/>
                </w:rPr>
                <w:delText xml:space="preserve">ML </w:delText>
              </w:r>
            </w:del>
            <w:r w:rsidRPr="00F17505">
              <w:rPr>
                <w:lang w:eastAsia="zh-CN"/>
              </w:rPr>
              <w:t xml:space="preserve">decision confidence score which is the numerical value that represents the dependability/quality </w:t>
            </w:r>
            <w:del w:id="54" w:author="Cintia Rosa" w:date="2024-03-20T09:48:00Z">
              <w:r w:rsidRPr="00F17505" w:rsidDel="00C47F5F">
                <w:rPr>
                  <w:lang w:eastAsia="zh-CN"/>
                </w:rPr>
                <w:delText xml:space="preserve">of a given decision generated by </w:delText>
              </w:r>
              <w:r w:rsidDel="00C47F5F">
                <w:rPr>
                  <w:lang w:eastAsia="zh-CN"/>
                </w:rPr>
                <w:delText>an</w:delText>
              </w:r>
              <w:r w:rsidRPr="00F17505" w:rsidDel="00C47F5F">
                <w:rPr>
                  <w:lang w:eastAsia="zh-CN"/>
                </w:rPr>
                <w:delText xml:space="preserve"> </w:delText>
              </w:r>
              <w:r w:rsidDel="00C47F5F">
                <w:rPr>
                  <w:lang w:eastAsia="zh-CN"/>
                </w:rPr>
                <w:delText>AI/</w:delText>
              </w:r>
              <w:r w:rsidRPr="00F17505" w:rsidDel="00C47F5F">
                <w:rPr>
                  <w:lang w:eastAsia="zh-CN"/>
                </w:rPr>
                <w:delText>ML</w:delText>
              </w:r>
              <w:r w:rsidDel="00C47F5F">
                <w:rPr>
                  <w:lang w:eastAsia="zh-CN"/>
                </w:rPr>
                <w:delText xml:space="preserve"> inference</w:delText>
              </w:r>
              <w:r w:rsidRPr="00F17505" w:rsidDel="00C47F5F">
                <w:rPr>
                  <w:lang w:eastAsia="zh-CN"/>
                </w:rPr>
                <w:delText xml:space="preserve"> function.</w:delText>
              </w:r>
            </w:del>
            <w:ins w:id="55" w:author="Cintia Rosa" w:date="2024-03-20T09:49:00Z">
              <w:r w:rsidR="00C47F5F">
                <w:rPr>
                  <w:lang w:eastAsia="zh-CN"/>
                </w:rPr>
                <w:t xml:space="preserve">of </w:t>
              </w:r>
            </w:ins>
            <w:ins w:id="56" w:author="Cintia Rosa" w:date="2024-03-20T09:48:00Z">
              <w:r w:rsidR="00C47F5F">
                <w:rPr>
                  <w:lang w:eastAsia="zh-CN"/>
                </w:rPr>
                <w:t>the associated performance metric.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E8AB3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F05C23F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B9FB4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9375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of data services (e.g. a </w:t>
            </w:r>
            <w:proofErr w:type="spellStart"/>
            <w:r w:rsidRPr="00F17505">
              <w:rPr>
                <w:lang w:eastAsia="zh-CN"/>
              </w:rPr>
              <w:t>gNB</w:t>
            </w:r>
            <w:proofErr w:type="spellEnd"/>
            <w:r w:rsidRPr="00F17505">
              <w:rPr>
                <w:lang w:eastAsia="zh-CN"/>
              </w:rPr>
              <w:t>) to provide to an authorized consumer (e.g. an ML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 function)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CBE4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2AB2DE4B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AB41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B9137" w14:textId="393F83F1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</w:t>
            </w:r>
            <w:del w:id="57" w:author="Cintia Rosa" w:date="2024-03-20T09:51:00Z">
              <w:r w:rsidRPr="00F17505" w:rsidDel="00C47F5F">
                <w:rPr>
                  <w:lang w:eastAsia="zh-CN"/>
                </w:rPr>
                <w:delText xml:space="preserve">of ML decisions (e.g. an </w:delText>
              </w:r>
              <w:r w:rsidDel="00C47F5F">
                <w:rPr>
                  <w:lang w:eastAsia="zh-CN"/>
                </w:rPr>
                <w:delText>AI/ML inference</w:delText>
              </w:r>
              <w:r w:rsidRPr="00F17505" w:rsidDel="00C47F5F">
                <w:rPr>
                  <w:lang w:eastAsia="zh-CN"/>
                </w:rPr>
                <w:delText xml:space="preserve"> function) </w:delText>
              </w:r>
            </w:del>
            <w:r w:rsidRPr="00F17505">
              <w:rPr>
                <w:lang w:eastAsia="zh-CN"/>
              </w:rPr>
              <w:t xml:space="preserve">to provide to an authorized consumer </w:t>
            </w:r>
            <w:del w:id="58" w:author="Cintia Rosa" w:date="2024-03-20T09:51:00Z">
              <w:r w:rsidRPr="00F17505" w:rsidDel="00C47F5F">
                <w:rPr>
                  <w:lang w:eastAsia="zh-CN"/>
                </w:rPr>
                <w:delText xml:space="preserve">of ML decisions (e.g. a controller) </w:delText>
              </w:r>
            </w:del>
            <w:r w:rsidRPr="00F17505">
              <w:rPr>
                <w:lang w:eastAsia="zh-CN"/>
              </w:rPr>
              <w:t xml:space="preserve">an </w:t>
            </w:r>
            <w:del w:id="59" w:author="Cintia Rosa" w:date="2024-03-20T09:52:00Z">
              <w:r w:rsidDel="00C47F5F">
                <w:rPr>
                  <w:lang w:eastAsia="zh-CN"/>
                </w:rPr>
                <w:delText>AI/</w:delText>
              </w:r>
              <w:r w:rsidRPr="00F17505" w:rsidDel="00C47F5F">
                <w:rPr>
                  <w:lang w:eastAsia="zh-CN"/>
                </w:rPr>
                <w:delText xml:space="preserve">ML </w:delText>
              </w:r>
            </w:del>
            <w:r w:rsidRPr="00F17505">
              <w:rPr>
                <w:lang w:eastAsia="zh-CN"/>
              </w:rPr>
              <w:t xml:space="preserve">decision confidence score which is the numerical value that represents the dependability/quality of </w:t>
            </w:r>
            <w:del w:id="60" w:author="Cintia Rosa" w:date="2024-03-20T09:52:00Z">
              <w:r w:rsidRPr="00F17505" w:rsidDel="00C47F5F">
                <w:rPr>
                  <w:lang w:eastAsia="zh-CN"/>
                </w:rPr>
                <w:delText xml:space="preserve">a given decision generated by the </w:delText>
              </w:r>
              <w:r w:rsidDel="00C47F5F">
                <w:rPr>
                  <w:lang w:eastAsia="zh-CN"/>
                </w:rPr>
                <w:delText>AI/ML</w:delText>
              </w:r>
              <w:r w:rsidRPr="00F17505" w:rsidDel="00C47F5F">
                <w:rPr>
                  <w:lang w:eastAsia="zh-CN"/>
                </w:rPr>
                <w:delText xml:space="preserve"> </w:delText>
              </w:r>
              <w:r w:rsidDel="00C47F5F">
                <w:rPr>
                  <w:lang w:eastAsia="zh-CN"/>
                </w:rPr>
                <w:delText xml:space="preserve">inference </w:delText>
              </w:r>
              <w:r w:rsidRPr="00F17505" w:rsidDel="00C47F5F">
                <w:rPr>
                  <w:lang w:eastAsia="zh-CN"/>
                </w:rPr>
                <w:delText>function.</w:delText>
              </w:r>
            </w:del>
            <w:ins w:id="61" w:author="Cintia Rosa" w:date="2024-03-20T09:52:00Z">
              <w:r w:rsidR="00C47F5F">
                <w:rPr>
                  <w:lang w:eastAsia="zh-CN"/>
                </w:rPr>
                <w:t>the associated performance metric.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B216" w14:textId="77777777" w:rsidR="00FF7483" w:rsidRPr="00F17505" w:rsidRDefault="00FF7483" w:rsidP="00561DE3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4A510CCF" w14:textId="77777777" w:rsidTr="00561DE3">
        <w:trPr>
          <w:trHeight w:val="642"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B718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D103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EF2E83">
              <w:t>The ML</w:t>
            </w:r>
            <w:r>
              <w:t>T</w:t>
            </w:r>
            <w:r w:rsidRPr="00EF2E83">
              <w:t xml:space="preserve"> MnS producer </w:t>
            </w:r>
            <w:r>
              <w:t>should</w:t>
            </w:r>
            <w:r w:rsidRPr="00EF2E83">
              <w:t xml:space="preserve"> have a capability to validate the ML entities during the </w:t>
            </w:r>
            <w:r>
              <w:t xml:space="preserve">ML </w:t>
            </w:r>
            <w:r w:rsidRPr="00EF2E83">
              <w:rPr>
                <w:lang w:eastAsia="zh-CN"/>
              </w:rPr>
              <w:t>training process and report the performance of the ML entities on both the training data and validation data to the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29E5" w14:textId="77777777" w:rsidR="00FF7483" w:rsidRPr="00F17505" w:rsidRDefault="00FF7483" w:rsidP="00561DE3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11F1705E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3A24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441DC" w14:textId="77777777" w:rsidR="00FF7483" w:rsidRPr="00F17505" w:rsidRDefault="00FF7483" w:rsidP="00561DE3">
            <w:pPr>
              <w:pStyle w:val="TAL"/>
              <w:keepNext w:val="0"/>
              <w:rPr>
                <w:lang w:eastAsia="zh-CN"/>
              </w:rPr>
            </w:pPr>
            <w:r w:rsidRPr="00EF2E83">
              <w:rPr>
                <w:lang w:eastAsia="zh-CN"/>
              </w:rPr>
              <w:t>The ML</w:t>
            </w:r>
            <w:r>
              <w:rPr>
                <w:lang w:eastAsia="zh-CN"/>
              </w:rPr>
              <w:t>T</w:t>
            </w:r>
            <w:r w:rsidRPr="00EF2E83">
              <w:rPr>
                <w:lang w:eastAsia="zh-CN"/>
              </w:rPr>
              <w:t xml:space="preserve"> MnS producer </w:t>
            </w:r>
            <w:r>
              <w:rPr>
                <w:lang w:eastAsia="zh-CN"/>
              </w:rPr>
              <w:t>should</w:t>
            </w:r>
            <w:r w:rsidRPr="00EF2E83">
              <w:rPr>
                <w:lang w:eastAsia="zh-CN"/>
              </w:rPr>
              <w:t xml:space="preserve"> have a capability to report the ratio (in terms of quantity of data </w:t>
            </w:r>
            <w:r>
              <w:rPr>
                <w:lang w:eastAsia="zh-CN"/>
              </w:rPr>
              <w:t>s</w:t>
            </w:r>
            <w:r w:rsidRPr="00EF2E83">
              <w:rPr>
                <w:lang w:eastAsia="zh-CN"/>
              </w:rPr>
              <w:t>amples) of the training data and validation data used during the</w:t>
            </w:r>
            <w:r>
              <w:rPr>
                <w:lang w:eastAsia="zh-CN"/>
              </w:rPr>
              <w:t xml:space="preserve"> ML</w:t>
            </w:r>
            <w:r w:rsidRPr="00EF2E83">
              <w:rPr>
                <w:lang w:eastAsia="zh-CN"/>
              </w:rPr>
              <w:t xml:space="preserve"> training </w:t>
            </w:r>
            <w:r>
              <w:rPr>
                <w:lang w:eastAsia="zh-CN"/>
              </w:rPr>
              <w:t xml:space="preserve">and validation </w:t>
            </w:r>
            <w:r w:rsidRPr="00EF2E83">
              <w:rPr>
                <w:lang w:eastAsia="zh-CN"/>
              </w:rPr>
              <w:t>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F530A" w14:textId="77777777" w:rsidR="00FF7483" w:rsidRPr="00F17505" w:rsidRDefault="00FF7483" w:rsidP="00561DE3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FF7483" w:rsidRPr="00F17505" w14:paraId="03BFBFE5" w14:textId="77777777" w:rsidTr="00561DE3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6F6E" w14:textId="77777777" w:rsidR="00FF7483" w:rsidRPr="00F17505" w:rsidRDefault="00FF7483" w:rsidP="00561DE3">
            <w:pPr>
              <w:pStyle w:val="TAL"/>
              <w:keepNext w:val="0"/>
              <w:rPr>
                <w:b/>
                <w:bCs/>
                <w:szCs w:val="22"/>
              </w:rPr>
            </w:pPr>
            <w:r>
              <w:rPr>
                <w:b/>
                <w:lang w:eastAsia="zh-CN"/>
              </w:rPr>
              <w:lastRenderedPageBreak/>
              <w:t>REQ-TRAIN_EFF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D262" w14:textId="77777777" w:rsidR="00FF7483" w:rsidRPr="00EF2E83" w:rsidRDefault="00FF7483" w:rsidP="00561DE3">
            <w:pPr>
              <w:pStyle w:val="TAL"/>
              <w:keepNext w:val="0"/>
              <w:rPr>
                <w:lang w:eastAsia="zh-CN"/>
              </w:rPr>
            </w:pPr>
            <w:r>
              <w:rPr>
                <w:bCs/>
                <w:lang w:eastAsia="zh-CN"/>
              </w:rPr>
              <w:t xml:space="preserve">The 3GPP management system should have the capability to allow an authorized consumer to configure an ML training function to report the effectiveness of data used for model training. 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6EA85" w14:textId="77777777" w:rsidR="00FF7483" w:rsidRPr="00EF2E83" w:rsidRDefault="00FF7483" w:rsidP="00561DE3">
            <w:pPr>
              <w:pStyle w:val="TAL"/>
              <w:keepNext w:val="0"/>
            </w:pPr>
            <w:r>
              <w:rPr>
                <w:rFonts w:hint="eastAsia"/>
                <w:lang w:val="en-US" w:eastAsia="zh-CN"/>
              </w:rPr>
              <w:t>T</w:t>
            </w:r>
            <w:r>
              <w:t xml:space="preserve">raining data effectiveness reporting </w:t>
            </w:r>
            <w:r>
              <w:rPr>
                <w:lang w:eastAsia="zh-CN"/>
              </w:rPr>
              <w:t xml:space="preserve">(clause </w:t>
            </w:r>
            <w:r>
              <w:t>6.2a.1.2.</w:t>
            </w:r>
            <w:r>
              <w:rPr>
                <w:lang w:val="en-US" w:eastAsia="zh-CN"/>
              </w:rPr>
              <w:t>8</w:t>
            </w:r>
            <w:r>
              <w:rPr>
                <w:lang w:eastAsia="zh-CN"/>
              </w:rPr>
              <w:t>)</w:t>
            </w:r>
          </w:p>
        </w:tc>
      </w:tr>
      <w:tr w:rsidR="00FF7483" w:rsidRPr="00F17505" w14:paraId="77D32342" w14:textId="77777777" w:rsidTr="00561DE3">
        <w:trPr>
          <w:jc w:val="center"/>
        </w:trPr>
        <w:tc>
          <w:tcPr>
            <w:tcW w:w="9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63EB" w14:textId="77777777" w:rsidR="00FF7483" w:rsidRPr="00EF2E83" w:rsidRDefault="00FF7483" w:rsidP="00561DE3">
            <w:pPr>
              <w:pStyle w:val="NO"/>
            </w:pPr>
            <w:r w:rsidRPr="00F17505">
              <w:t>NOTE:</w:t>
            </w:r>
            <w:r w:rsidRPr="00F17505">
              <w:tab/>
            </w:r>
            <w:r>
              <w:t>The performance measurements and KPIs are specific to each type (i.e., the inference type that the ML entity supports) of ML entity.</w:t>
            </w:r>
          </w:p>
        </w:tc>
      </w:tr>
    </w:tbl>
    <w:p w14:paraId="79FC8299" w14:textId="77777777" w:rsidR="00FF7483" w:rsidRDefault="00FF7483" w:rsidP="00FF7483"/>
    <w:p w14:paraId="4185DA89" w14:textId="77777777" w:rsidR="00E23090" w:rsidRDefault="00E23090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090" w14:paraId="2D687308" w14:textId="77777777" w:rsidTr="00CD1C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C151B5" w14:textId="31FBED23" w:rsidR="00E23090" w:rsidRDefault="00E23090" w:rsidP="00CD1C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06D3C5F0" w14:textId="77777777" w:rsidR="00E23090" w:rsidRDefault="00E23090" w:rsidP="00E23090"/>
    <w:sectPr w:rsidR="00E230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B684A" w14:textId="77777777" w:rsidR="007A2C88" w:rsidRDefault="007A2C88">
      <w:r>
        <w:separator/>
      </w:r>
    </w:p>
  </w:endnote>
  <w:endnote w:type="continuationSeparator" w:id="0">
    <w:p w14:paraId="4CBC3A6A" w14:textId="77777777" w:rsidR="007A2C88" w:rsidRDefault="007A2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B31E1" w14:textId="77777777" w:rsidR="007A2C88" w:rsidRDefault="007A2C88">
      <w:r>
        <w:separator/>
      </w:r>
    </w:p>
  </w:footnote>
  <w:footnote w:type="continuationSeparator" w:id="0">
    <w:p w14:paraId="3F0781A2" w14:textId="77777777" w:rsidR="007A2C88" w:rsidRDefault="007A2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145D43"/>
    <w:rsid w:val="00155B7F"/>
    <w:rsid w:val="00157B0B"/>
    <w:rsid w:val="00173F33"/>
    <w:rsid w:val="00175770"/>
    <w:rsid w:val="00192C46"/>
    <w:rsid w:val="00193D51"/>
    <w:rsid w:val="00196FCD"/>
    <w:rsid w:val="001A08B3"/>
    <w:rsid w:val="001A7B60"/>
    <w:rsid w:val="001B52F0"/>
    <w:rsid w:val="001B7A65"/>
    <w:rsid w:val="001E293E"/>
    <w:rsid w:val="001E3B91"/>
    <w:rsid w:val="001E41F3"/>
    <w:rsid w:val="0020494E"/>
    <w:rsid w:val="002169E2"/>
    <w:rsid w:val="0026004D"/>
    <w:rsid w:val="002640DD"/>
    <w:rsid w:val="00267CD3"/>
    <w:rsid w:val="00275D12"/>
    <w:rsid w:val="00284FEB"/>
    <w:rsid w:val="002860C4"/>
    <w:rsid w:val="002909DC"/>
    <w:rsid w:val="002A48B8"/>
    <w:rsid w:val="002B5741"/>
    <w:rsid w:val="002E1FB7"/>
    <w:rsid w:val="002E472E"/>
    <w:rsid w:val="002E690C"/>
    <w:rsid w:val="002F5BEA"/>
    <w:rsid w:val="00305409"/>
    <w:rsid w:val="0034108E"/>
    <w:rsid w:val="003609EF"/>
    <w:rsid w:val="0036231A"/>
    <w:rsid w:val="00374DD4"/>
    <w:rsid w:val="003A49CB"/>
    <w:rsid w:val="003C72E2"/>
    <w:rsid w:val="003D0A48"/>
    <w:rsid w:val="003E1A36"/>
    <w:rsid w:val="003F38D8"/>
    <w:rsid w:val="00410371"/>
    <w:rsid w:val="004242F1"/>
    <w:rsid w:val="004352A3"/>
    <w:rsid w:val="00436385"/>
    <w:rsid w:val="00467583"/>
    <w:rsid w:val="00481782"/>
    <w:rsid w:val="00490A49"/>
    <w:rsid w:val="004A52C6"/>
    <w:rsid w:val="004B75B7"/>
    <w:rsid w:val="004D1D31"/>
    <w:rsid w:val="005009D9"/>
    <w:rsid w:val="0051580D"/>
    <w:rsid w:val="005274DF"/>
    <w:rsid w:val="00547111"/>
    <w:rsid w:val="00550001"/>
    <w:rsid w:val="00552668"/>
    <w:rsid w:val="00560553"/>
    <w:rsid w:val="005658F2"/>
    <w:rsid w:val="00592D74"/>
    <w:rsid w:val="00595BB0"/>
    <w:rsid w:val="005A55B5"/>
    <w:rsid w:val="005D6EAF"/>
    <w:rsid w:val="005E2C44"/>
    <w:rsid w:val="00610298"/>
    <w:rsid w:val="00615D8F"/>
    <w:rsid w:val="00621188"/>
    <w:rsid w:val="006257ED"/>
    <w:rsid w:val="0065536E"/>
    <w:rsid w:val="00665C47"/>
    <w:rsid w:val="006755AA"/>
    <w:rsid w:val="006815FF"/>
    <w:rsid w:val="0068622F"/>
    <w:rsid w:val="00695808"/>
    <w:rsid w:val="006B46FB"/>
    <w:rsid w:val="006D36FE"/>
    <w:rsid w:val="006E21FB"/>
    <w:rsid w:val="006F2E90"/>
    <w:rsid w:val="007109E5"/>
    <w:rsid w:val="00754E48"/>
    <w:rsid w:val="007745E8"/>
    <w:rsid w:val="0077546D"/>
    <w:rsid w:val="00785599"/>
    <w:rsid w:val="00792342"/>
    <w:rsid w:val="007977A8"/>
    <w:rsid w:val="007A2C88"/>
    <w:rsid w:val="007B3BC2"/>
    <w:rsid w:val="007B512A"/>
    <w:rsid w:val="007C2097"/>
    <w:rsid w:val="007D5FF4"/>
    <w:rsid w:val="007D6A07"/>
    <w:rsid w:val="007F6486"/>
    <w:rsid w:val="007F7259"/>
    <w:rsid w:val="008040A8"/>
    <w:rsid w:val="00815FD4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395"/>
    <w:rsid w:val="008F686C"/>
    <w:rsid w:val="009148DE"/>
    <w:rsid w:val="00941E30"/>
    <w:rsid w:val="00961576"/>
    <w:rsid w:val="00967BB3"/>
    <w:rsid w:val="009777D9"/>
    <w:rsid w:val="00991B88"/>
    <w:rsid w:val="009A5753"/>
    <w:rsid w:val="009A579D"/>
    <w:rsid w:val="009D1A63"/>
    <w:rsid w:val="009E3297"/>
    <w:rsid w:val="009E6423"/>
    <w:rsid w:val="009F734F"/>
    <w:rsid w:val="00A1069F"/>
    <w:rsid w:val="00A23376"/>
    <w:rsid w:val="00A246B6"/>
    <w:rsid w:val="00A42893"/>
    <w:rsid w:val="00A47E70"/>
    <w:rsid w:val="00A50CF0"/>
    <w:rsid w:val="00A526FD"/>
    <w:rsid w:val="00A7671C"/>
    <w:rsid w:val="00AA2CBC"/>
    <w:rsid w:val="00AC5820"/>
    <w:rsid w:val="00AD1CD8"/>
    <w:rsid w:val="00AE5DD8"/>
    <w:rsid w:val="00B13F88"/>
    <w:rsid w:val="00B150C6"/>
    <w:rsid w:val="00B258BB"/>
    <w:rsid w:val="00B459BE"/>
    <w:rsid w:val="00B67B97"/>
    <w:rsid w:val="00B722D8"/>
    <w:rsid w:val="00B968C8"/>
    <w:rsid w:val="00BA03E9"/>
    <w:rsid w:val="00BA3EC5"/>
    <w:rsid w:val="00BA51D9"/>
    <w:rsid w:val="00BB5DFC"/>
    <w:rsid w:val="00BD279D"/>
    <w:rsid w:val="00BD6BB8"/>
    <w:rsid w:val="00BF27A2"/>
    <w:rsid w:val="00BF2982"/>
    <w:rsid w:val="00C020B2"/>
    <w:rsid w:val="00C04B44"/>
    <w:rsid w:val="00C12D8A"/>
    <w:rsid w:val="00C3037D"/>
    <w:rsid w:val="00C47F5F"/>
    <w:rsid w:val="00C53200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334AB"/>
    <w:rsid w:val="00D50255"/>
    <w:rsid w:val="00D66520"/>
    <w:rsid w:val="00D934DF"/>
    <w:rsid w:val="00DE34CF"/>
    <w:rsid w:val="00DE6C02"/>
    <w:rsid w:val="00E054E2"/>
    <w:rsid w:val="00E13F3D"/>
    <w:rsid w:val="00E23090"/>
    <w:rsid w:val="00E34898"/>
    <w:rsid w:val="00E65CF7"/>
    <w:rsid w:val="00E7547F"/>
    <w:rsid w:val="00E77BFA"/>
    <w:rsid w:val="00EA4E11"/>
    <w:rsid w:val="00EB06D0"/>
    <w:rsid w:val="00EB09B7"/>
    <w:rsid w:val="00EC04FB"/>
    <w:rsid w:val="00EE436C"/>
    <w:rsid w:val="00EE7D7C"/>
    <w:rsid w:val="00F01566"/>
    <w:rsid w:val="00F21E20"/>
    <w:rsid w:val="00F25D98"/>
    <w:rsid w:val="00F300FB"/>
    <w:rsid w:val="00F53069"/>
    <w:rsid w:val="00FB6386"/>
    <w:rsid w:val="00FC77EF"/>
    <w:rsid w:val="00FE1AC9"/>
    <w:rsid w:val="00FE5815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4</Pages>
  <Words>1716</Words>
  <Characters>9787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4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8</cp:revision>
  <cp:lastPrinted>1899-12-31T23:00:00Z</cp:lastPrinted>
  <dcterms:created xsi:type="dcterms:W3CDTF">2024-04-17T14:44:00Z</dcterms:created>
  <dcterms:modified xsi:type="dcterms:W3CDTF">2024-04-18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